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43CFA" w14:textId="77777777" w:rsidR="00EE3A70" w:rsidRDefault="00277DB0">
      <w:pPr>
        <w:pStyle w:val="Title"/>
      </w:pPr>
      <w:r>
        <w:t>Ten Quick Tips For Teaching With Participatory Live Coding</w:t>
      </w:r>
    </w:p>
    <w:p w14:paraId="4D24396E" w14:textId="77777777" w:rsidR="00EE3A70" w:rsidRDefault="00277DB0">
      <w:pPr>
        <w:pStyle w:val="Author"/>
      </w:pPr>
      <w:r>
        <w:t>Lex Nederbragt</w:t>
      </w:r>
      <w:r>
        <w:rPr>
          <w:vertAlign w:val="superscript"/>
        </w:rPr>
        <w:t>1</w:t>
      </w:r>
      <w:r>
        <w:t>, Rayna Michelle Harris</w:t>
      </w:r>
      <w:r>
        <w:rPr>
          <w:vertAlign w:val="superscript"/>
        </w:rPr>
        <w:t>2</w:t>
      </w:r>
      <w:r>
        <w:t>, Alison Presmanes Hill</w:t>
      </w:r>
      <w:r>
        <w:rPr>
          <w:vertAlign w:val="superscript"/>
        </w:rPr>
        <w:t>3</w:t>
      </w:r>
      <w:r>
        <w:t>, Greg Wilson</w:t>
      </w:r>
      <w:r>
        <w:rPr>
          <w:vertAlign w:val="superscript"/>
        </w:rPr>
        <w:t>3</w:t>
      </w:r>
    </w:p>
    <w:p w14:paraId="01BC1F69" w14:textId="2449D8D3" w:rsidR="00EE3A70" w:rsidRDefault="00277DB0">
      <w:pPr>
        <w:pStyle w:val="Date"/>
      </w:pPr>
      <w:del w:id="0" w:author="Author" w:date="2020-06-12T09:31:00Z">
        <w:r>
          <w:delText>April</w:delText>
        </w:r>
      </w:del>
      <w:ins w:id="1" w:author="Author" w:date="2020-06-12T09:31:00Z">
        <w:r>
          <w:t>June</w:t>
        </w:r>
      </w:ins>
      <w:r>
        <w:t xml:space="preserve"> 2020, version 0.</w:t>
      </w:r>
      <w:del w:id="2" w:author="Author" w:date="2020-06-12T09:31:00Z">
        <w:r>
          <w:delText>6</w:delText>
        </w:r>
      </w:del>
      <w:ins w:id="3" w:author="Author" w:date="2020-06-12T09:31:00Z">
        <w:r>
          <w:t>7</w:t>
        </w:r>
      </w:ins>
    </w:p>
    <w:p w14:paraId="290DA895" w14:textId="77777777" w:rsidR="00EE3A70" w:rsidRDefault="00277DB0">
      <w:pPr>
        <w:pStyle w:val="FirstParagraph"/>
      </w:pPr>
      <w:r>
        <w:rPr>
          <w:vertAlign w:val="superscript"/>
        </w:rPr>
        <w:t>1</w:t>
      </w:r>
      <w:r>
        <w:t>Department of Biosciences, University of Oslo, Oslo, Norway</w:t>
      </w:r>
      <w:r>
        <w:br/>
      </w:r>
      <w:r>
        <w:rPr>
          <w:vertAlign w:val="superscript"/>
        </w:rPr>
        <w:t>2</w:t>
      </w:r>
      <w:r>
        <w:t>Department of Neurobiology, Physiology and Behavior, University of California, Davis, United States of America</w:t>
      </w:r>
      <w:r>
        <w:br/>
      </w:r>
      <w:r>
        <w:rPr>
          <w:vertAlign w:val="superscript"/>
        </w:rPr>
        <w:t>3</w:t>
      </w:r>
      <w:r>
        <w:t>Rstudio, PBC, Boston, United States of America</w:t>
      </w:r>
    </w:p>
    <w:p w14:paraId="0C0920C5" w14:textId="77777777" w:rsidR="00EE3A70" w:rsidRDefault="00277DB0">
      <w:pPr>
        <w:pStyle w:val="BodyText"/>
      </w:pPr>
      <w:r>
        <w:rPr>
          <w:b/>
        </w:rPr>
        <w:t>Corresponding author</w:t>
      </w:r>
      <w:r>
        <w:t xml:space="preserve"> E-mail: lex.ned</w:t>
      </w:r>
      <w:r>
        <w:t>erbragt@ibv.uio.no</w:t>
      </w:r>
    </w:p>
    <w:p w14:paraId="400FD1FF" w14:textId="77777777" w:rsidR="00C81A57" w:rsidRDefault="00277DB0">
      <w:pPr>
        <w:pStyle w:val="CaptionedFigure"/>
        <w:rPr>
          <w:del w:id="4" w:author="Author" w:date="2020-06-12T09:31:00Z"/>
        </w:rPr>
      </w:pPr>
      <w:del w:id="5" w:author="Author" w:date="2020-06-12T09:31:00Z">
        <w:r>
          <w:rPr>
            <w:noProof/>
          </w:rPr>
          <w:drawing>
            <wp:inline distT="0" distB="0" distL="0" distR="0" wp14:anchorId="78F50C4D" wp14:editId="6BE5DB88">
              <wp:extent cx="5943600" cy="2971800"/>
              <wp:effectExtent l="0" t="0" r="0" b="0"/>
              <wp:docPr id="1" name="Picture" descr="Summary of the ten quick tips for teaching with participatory live coding"/>
              <wp:cNvGraphicFramePr/>
              <a:graphic xmlns:a="http://schemas.openxmlformats.org/drawingml/2006/main">
                <a:graphicData uri="http://schemas.openxmlformats.org/drawingml/2006/picture">
                  <pic:pic xmlns:pic="http://schemas.openxmlformats.org/drawingml/2006/picture">
                    <pic:nvPicPr>
                      <pic:cNvPr id="0" name="Picture" descr="tipsforteaching-0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del>
    </w:p>
    <w:p w14:paraId="39F7F815" w14:textId="77777777" w:rsidR="00C81A57" w:rsidRDefault="00277DB0">
      <w:pPr>
        <w:pStyle w:val="ImageCaption"/>
        <w:rPr>
          <w:del w:id="6" w:author="Author" w:date="2020-06-12T09:31:00Z"/>
        </w:rPr>
      </w:pPr>
      <w:del w:id="7" w:author="Author" w:date="2020-06-12T09:31:00Z">
        <w:r>
          <w:delText>Summary of the ten quick tips for teaching with participatory live coding</w:delText>
        </w:r>
      </w:del>
    </w:p>
    <w:p w14:paraId="553AD85E" w14:textId="77777777" w:rsidR="00EE3A70" w:rsidRDefault="00277DB0">
      <w:pPr>
        <w:pStyle w:val="Heading1"/>
      </w:pPr>
      <w:bookmarkStart w:id="8" w:name="introduction"/>
      <w:r>
        <w:t>Introduction</w:t>
      </w:r>
      <w:bookmarkEnd w:id="8"/>
    </w:p>
    <w:p w14:paraId="4D8B6DD5" w14:textId="77777777" w:rsidR="00EE3A70" w:rsidRDefault="00277DB0">
      <w:pPr>
        <w:pStyle w:val="Heading2"/>
      </w:pPr>
      <w:bookmarkStart w:id="9" w:name="what-is-participatory-live-coding"/>
      <w:r>
        <w:t>What is participatory live coding?</w:t>
      </w:r>
      <w:bookmarkEnd w:id="9"/>
    </w:p>
    <w:p w14:paraId="79015C7E" w14:textId="77777777" w:rsidR="00EE3A70" w:rsidRDefault="00277DB0">
      <w:pPr>
        <w:pStyle w:val="FirstParagraph"/>
      </w:pPr>
      <w:r>
        <w:t>Participatory live coding is a technique where a teacher or instructor writes and narrates code out loud as they teach, and invites learners to join them by writing and executing the same c</w:t>
      </w:r>
      <w:r>
        <w:t>ode. Learners watch as an instructor writes code live in real time, typically via one or more projector screens that show the same screen as the instructor sees. Instructors also read out loud what they type, explaining the different elements and principle</w:t>
      </w:r>
      <w:r>
        <w:t>s that are relevant for learners to understand the code. At the same time, each learner is invited to copy and execute the exact code or commands that are being written on their own work station. Learners thus ‘code-along’ with the instructor. There are fr</w:t>
      </w:r>
      <w:r>
        <w:t>equent, often short, exercises, where learners are asked to solve a small relevant problem on their own.</w:t>
      </w:r>
    </w:p>
    <w:p w14:paraId="44463EFD" w14:textId="77777777" w:rsidR="00EE3A70" w:rsidRDefault="00277DB0">
      <w:pPr>
        <w:pStyle w:val="BodyText"/>
      </w:pPr>
      <w:r>
        <w:t>This approach aims to be an improvement on teaching programming through lecturing showing static code, or relying on learners reading a textbook or com</w:t>
      </w:r>
      <w:r>
        <w:t xml:space="preserve">pendium. What is </w:t>
      </w:r>
      <w:r>
        <w:lastRenderedPageBreak/>
        <w:t>taught is immediately applied rather than just shown on a slide or on paper: it embodies the “I do, we do, you do” approach to knowledge transfer that is used both formally and informally to teach everything from laboratory bench skills to</w:t>
      </w:r>
      <w:r>
        <w:t xml:space="preserve"> grant writing [</w:t>
      </w:r>
      <w:hyperlink w:anchor="ref-fisherBetterLearningStructured2013">
        <w:r>
          <w:rPr>
            <w:rStyle w:val="Hyperlink"/>
          </w:rPr>
          <w:t>1</w:t>
        </w:r>
      </w:hyperlink>
      <w:r>
        <w:t>].</w:t>
      </w:r>
    </w:p>
    <w:p w14:paraId="55EB5B6E" w14:textId="6C23F075" w:rsidR="00EE3A70" w:rsidRDefault="00277DB0">
      <w:pPr>
        <w:pStyle w:val="BodyText"/>
      </w:pPr>
      <w:r>
        <w:t>It also slows the instructor down, giving learners more time to actively engage with the material before moving on to the next concept. Importantly, the thought process behind</w:t>
      </w:r>
      <w:r>
        <w:t xml:space="preserve"> coding can also be made explicit. Learner’s questions can immediately be answered and misconceptions corrected by coding them. Exercises enable immediate practice using the material.</w:t>
      </w:r>
      <w:del w:id="10" w:author="Author" w:date="2020-06-12T09:31:00Z">
        <w:r>
          <w:delText xml:space="preserve"> The participatory, ‘code-along’ aspect is important to help novices become active practitioners, rather than passive observers of the programming process.</w:delText>
        </w:r>
      </w:del>
    </w:p>
    <w:p w14:paraId="411F7DE7" w14:textId="77777777" w:rsidR="00EE3A70" w:rsidRDefault="00277DB0">
      <w:pPr>
        <w:pStyle w:val="BodyText"/>
      </w:pPr>
      <w:r>
        <w:t xml:space="preserve">Crucially, the technique also allows for teaching handling of mistakes. </w:t>
      </w:r>
      <w:r>
        <w:t>Beyond deliberately introducing mistakes during the live coding, instructors will often make unplanned mistakes. Novice learners are likely to make many such mistakes themselves, and diagnosing and solving mistakes is an integral aspect of learning program</w:t>
      </w:r>
      <w:r>
        <w:t>ming.</w:t>
      </w:r>
    </w:p>
    <w:p w14:paraId="702DD2D1" w14:textId="77777777" w:rsidR="00EE3A70" w:rsidRDefault="00277DB0">
      <w:pPr>
        <w:pStyle w:val="BodyText"/>
        <w:rPr>
          <w:ins w:id="11" w:author="Author" w:date="2020-06-12T09:31:00Z"/>
        </w:rPr>
      </w:pPr>
      <w:ins w:id="12" w:author="Author" w:date="2020-06-12T09:31:00Z">
        <w:r>
          <w:t>The participatory aspect engages learners, which helps them become active practitioners rather than passive observers of the programming process. Participatory live coding is most beneficial for novices who are unfamiliar with the tools. More experie</w:t>
        </w:r>
        <w:r>
          <w:t>nced learners may gain enough by listening passively or engaging with the material and classroom differently.</w:t>
        </w:r>
      </w:ins>
    </w:p>
    <w:p w14:paraId="28FD9C34" w14:textId="39CCA2AE" w:rsidR="00EE3A70" w:rsidRDefault="00277DB0">
      <w:pPr>
        <w:pStyle w:val="BodyText"/>
      </w:pPr>
      <w:r>
        <w:t>Participatory live coding for teaching programming should not be confused with live coding used to demonstrate software (for example, at a confere</w:t>
      </w:r>
      <w:r>
        <w:t>nce, with an audience passively observing), Live Streaming programming [</w:t>
      </w:r>
      <w:del w:id="13" w:author="Author" w:date="2020-06-12T09:31:00Z">
        <w:r>
          <w:fldChar w:fldCharType="begin"/>
        </w:r>
        <w:r>
          <w:delInstrText xml:space="preserve"> HYPERLINK \l "ref-haaranenProgrammingPerformanceLivest</w:delInstrText>
        </w:r>
        <w:r>
          <w:delInstrText xml:space="preserve">reaming2017" \h </w:delInstrText>
        </w:r>
        <w:r>
          <w:fldChar w:fldCharType="separate"/>
        </w:r>
        <w:r>
          <w:rPr>
            <w:rStyle w:val="Hyperlink"/>
          </w:rPr>
          <w:delText>2</w:delText>
        </w:r>
        <w:r>
          <w:rPr>
            <w:rStyle w:val="Hyperlink"/>
          </w:rPr>
          <w:fldChar w:fldCharType="end"/>
        </w:r>
      </w:del>
      <w:ins w:id="14" w:author="Author" w:date="2020-06-12T09:31:00Z">
        <w:r>
          <w:fldChar w:fldCharType="begin"/>
        </w:r>
        <w:r>
          <w:instrText xml:space="preserve"> HYPERLINK \l "X010ee2c2ef0f4b10a9b3e9978a98b7dae8bcec4" \h </w:instrText>
        </w:r>
        <w:r>
          <w:fldChar w:fldCharType="separate"/>
        </w:r>
        <w:r>
          <w:rPr>
            <w:rStyle w:val="Hyperlink"/>
          </w:rPr>
          <w:t>2</w:t>
        </w:r>
        <w:r>
          <w:rPr>
            <w:rStyle w:val="Hyperlink"/>
          </w:rPr>
          <w:fldChar w:fldCharType="end"/>
        </w:r>
      </w:ins>
      <w:r>
        <w:t>], or used as a form of performing art (e.g. while creating computer music [</w:t>
      </w:r>
      <w:hyperlink w:anchor="ref-collinsLiveCodingLaptop2003">
        <w:r>
          <w:rPr>
            <w:rStyle w:val="Hyperlink"/>
          </w:rPr>
          <w:t>3</w:t>
        </w:r>
      </w:hyperlink>
      <w:r>
        <w:t xml:space="preserve">]). A video recording demonstrating the participatory live coding technique can be found here: </w:t>
      </w:r>
      <w:hyperlink r:id="rId8">
        <w:r>
          <w:rPr>
            <w:rStyle w:val="Hyperlink"/>
          </w:rPr>
          <w:t>https://vimeo.com/139316669</w:t>
        </w:r>
      </w:hyperlink>
      <w:r>
        <w:t>.</w:t>
      </w:r>
    </w:p>
    <w:p w14:paraId="245E4F88" w14:textId="77777777" w:rsidR="00EE3A70" w:rsidRDefault="00277DB0">
      <w:pPr>
        <w:pStyle w:val="Heading2"/>
      </w:pPr>
      <w:bookmarkStart w:id="15" w:name="who-uses-it"/>
      <w:r>
        <w:lastRenderedPageBreak/>
        <w:t>Who uses it</w:t>
      </w:r>
      <w:bookmarkEnd w:id="15"/>
    </w:p>
    <w:p w14:paraId="511DE9AD" w14:textId="0F1F7802" w:rsidR="00EE3A70" w:rsidRDefault="00277DB0">
      <w:pPr>
        <w:pStyle w:val="FirstParagraph"/>
      </w:pPr>
      <w:r>
        <w:t>Participatory live coding is the main teaching method in works</w:t>
      </w:r>
      <w:r>
        <w:t>hops organised by the global non-profit called The Carpentries (</w:t>
      </w:r>
      <w:hyperlink r:id="rId9">
        <w:r>
          <w:rPr>
            <w:rStyle w:val="Hyperlink"/>
          </w:rPr>
          <w:t>https://carpentries.org</w:t>
        </w:r>
      </w:hyperlink>
      <w:r>
        <w:t>), the umbrella organisation for Software Carpentry, Data Carpentry and Library Carpentry [</w:t>
      </w:r>
      <w:hyperlink w:anchor="ref-wilsonSoftwareCarpentryLessons2016">
        <w:r>
          <w:rPr>
            <w:rStyle w:val="Hyperlink"/>
          </w:rPr>
          <w:t>4</w:t>
        </w:r>
      </w:hyperlink>
      <w:r>
        <w:t>]. The Carpentries teaches participatory live coding explicitly as a technique when training new instructors [</w:t>
      </w:r>
      <w:del w:id="16" w:author="Author" w:date="2020-06-12T09:31:00Z">
        <w:r>
          <w:fldChar w:fldCharType="begin"/>
        </w:r>
        <w:r>
          <w:delInstrText xml:space="preserve"> HYPERLINK \l "ref-erinalisonbeckerCarpentriesInstructortrainingCarpentries2019" \h </w:delInstrText>
        </w:r>
        <w:r>
          <w:fldChar w:fldCharType="separate"/>
        </w:r>
        <w:r>
          <w:rPr>
            <w:rStyle w:val="Hyperlink"/>
          </w:rPr>
          <w:delText>5</w:delText>
        </w:r>
        <w:r>
          <w:rPr>
            <w:rStyle w:val="Hyperlink"/>
          </w:rPr>
          <w:fldChar w:fldCharType="end"/>
        </w:r>
        <w:r>
          <w:delText>].</w:delText>
        </w:r>
      </w:del>
      <w:ins w:id="17" w:author="Author" w:date="2020-06-12T09:31:00Z">
        <w:r>
          <w:fldChar w:fldCharType="begin"/>
        </w:r>
        <w:r>
          <w:instrText xml:space="preserve"> HYPERLINK \l "X73abd022676309447c140f1db71980a4794af7b" \h </w:instrText>
        </w:r>
        <w:r>
          <w:fldChar w:fldCharType="separate"/>
        </w:r>
        <w:r>
          <w:rPr>
            <w:rStyle w:val="Hyperlink"/>
          </w:rPr>
          <w:t>5</w:t>
        </w:r>
        <w:r>
          <w:rPr>
            <w:rStyle w:val="Hyperlink"/>
          </w:rPr>
          <w:fldChar w:fldCharType="end"/>
        </w:r>
        <w:r>
          <w:t>].</w:t>
        </w:r>
      </w:ins>
      <w:r>
        <w:t xml:space="preserve"> Increasingly, university courses involving the teach</w:t>
      </w:r>
      <w:r>
        <w:t>ing of programming or related techniques employ the method (</w:t>
      </w:r>
      <w:hyperlink r:id="rId10">
        <w:r>
          <w:rPr>
            <w:rStyle w:val="Hyperlink"/>
          </w:rPr>
          <w:t>https://lexnederbragt.com/bios1100</w:t>
        </w:r>
      </w:hyperlink>
      <w:r>
        <w:t>)[</w:t>
      </w:r>
      <w:del w:id="18" w:author="Author" w:date="2020-06-12T09:31:00Z">
        <w:r>
          <w:fldChar w:fldCharType="begin"/>
        </w:r>
        <w:r>
          <w:delInstrText xml:space="preserve"> HYPERLINK \l "ref-johnstonGraduateStudentledParticipatory2019" \h </w:delInstrText>
        </w:r>
        <w:r>
          <w:fldChar w:fldCharType="separate"/>
        </w:r>
        <w:r>
          <w:rPr>
            <w:rStyle w:val="Hyperlink"/>
          </w:rPr>
          <w:delText>6</w:delText>
        </w:r>
        <w:r>
          <w:rPr>
            <w:rStyle w:val="Hyperlink"/>
          </w:rPr>
          <w:fldChar w:fldCharType="end"/>
        </w:r>
      </w:del>
      <w:ins w:id="19" w:author="Author" w:date="2020-06-12T09:31:00Z">
        <w:r>
          <w:fldChar w:fldCharType="begin"/>
        </w:r>
        <w:r>
          <w:instrText xml:space="preserve"> HYPERLINK \l "X38bfc4cf4c310e487b4c32d5271439bd00e91a1" \h </w:instrText>
        </w:r>
        <w:r>
          <w:fldChar w:fldCharType="separate"/>
        </w:r>
        <w:r>
          <w:rPr>
            <w:rStyle w:val="Hyperlink"/>
          </w:rPr>
          <w:t>6</w:t>
        </w:r>
        <w:r>
          <w:rPr>
            <w:rStyle w:val="Hyperlink"/>
          </w:rPr>
          <w:fldChar w:fldCharType="end"/>
        </w:r>
      </w:ins>
      <w:r>
        <w:t>].</w:t>
      </w:r>
    </w:p>
    <w:p w14:paraId="039A6074" w14:textId="7E7CE72F" w:rsidR="00EE3A70" w:rsidRDefault="00277DB0">
      <w:pPr>
        <w:pStyle w:val="BodyText"/>
      </w:pPr>
      <w:r>
        <w:t xml:space="preserve">There is a limited body of research on </w:t>
      </w:r>
      <w:r>
        <w:t>the effectiveness of live coding in programming education. Most studies focus on non-participatory live coding, demonstrating the programming process and contrasting this with the use of static code on slides (see [</w:t>
      </w:r>
      <w:hyperlink w:anchor="ref-rajRoleLivecodingLearning2018">
        <w:r>
          <w:rPr>
            <w:rStyle w:val="Hyperlink"/>
          </w:rPr>
          <w:t>7</w:t>
        </w:r>
      </w:hyperlink>
      <w:r>
        <w:t>] and references therein, as well as [</w:t>
      </w:r>
      <w:hyperlink w:anchor="ref-rajLivecodingVsStatic2020">
        <w:r>
          <w:rPr>
            <w:rStyle w:val="Hyperlink"/>
          </w:rPr>
          <w:t>8</w:t>
        </w:r>
      </w:hyperlink>
      <w:r>
        <w:t xml:space="preserve">]). </w:t>
      </w:r>
      <w:r>
        <w:t xml:space="preserve">So far, </w:t>
      </w:r>
      <w:del w:id="20" w:author="Author" w:date="2020-06-12T09:31:00Z">
        <w:r>
          <w:delText>the technique</w:delText>
        </w:r>
      </w:del>
      <w:ins w:id="21" w:author="Author" w:date="2020-06-12T09:31:00Z">
        <w:r>
          <w:t>these studies</w:t>
        </w:r>
      </w:ins>
      <w:r>
        <w:t xml:space="preserve"> show that live coding is as good as if not better than using static code examples [</w:t>
      </w:r>
      <w:hyperlink w:anchor="ref-rajRoleLivecodingLearning2018">
        <w:r>
          <w:rPr>
            <w:rStyle w:val="Hyperlink"/>
          </w:rPr>
          <w:t>7</w:t>
        </w:r>
      </w:hyperlink>
      <w:r>
        <w:t>,</w:t>
      </w:r>
      <w:del w:id="22" w:author="Author" w:date="2020-06-12T09:31:00Z">
        <w:r>
          <w:fldChar w:fldCharType="begin"/>
        </w:r>
        <w:r>
          <w:delInstrText xml:space="preserve"> HYPERLINK \l "ref-rubinEffectivenessLi</w:delInstrText>
        </w:r>
        <w:r>
          <w:delInstrText xml:space="preserve">vecodingTeach2013" \h </w:delInstrText>
        </w:r>
        <w:r>
          <w:fldChar w:fldCharType="separate"/>
        </w:r>
        <w:r>
          <w:rPr>
            <w:rStyle w:val="Hyperlink"/>
          </w:rPr>
          <w:delText>9</w:delText>
        </w:r>
        <w:r>
          <w:rPr>
            <w:rStyle w:val="Hyperlink"/>
          </w:rPr>
          <w:fldChar w:fldCharType="end"/>
        </w:r>
      </w:del>
      <w:ins w:id="23" w:author="Author" w:date="2020-06-12T09:31:00Z">
        <w:r>
          <w:fldChar w:fldCharType="begin"/>
        </w:r>
        <w:r>
          <w:instrText xml:space="preserve"> HYPERLINK \l "X1a5fa43c316af6f90ca80f1c3e78cd96df0b2ab" \h </w:instrText>
        </w:r>
        <w:r>
          <w:fldChar w:fldCharType="separate"/>
        </w:r>
        <w:r>
          <w:rPr>
            <w:rStyle w:val="Hyperlink"/>
          </w:rPr>
          <w:t>9</w:t>
        </w:r>
        <w:r>
          <w:rPr>
            <w:rStyle w:val="Hyperlink"/>
          </w:rPr>
          <w:fldChar w:fldCharType="end"/>
        </w:r>
      </w:ins>
      <w:r>
        <w:t>] and thus is a recommended a</w:t>
      </w:r>
      <w:r>
        <w:t>pproach for teaching programming [</w:t>
      </w:r>
      <w:hyperlink w:anchor="ref-brownTenQuickTips2018">
        <w:r>
          <w:rPr>
            <w:rStyle w:val="Hyperlink"/>
          </w:rPr>
          <w:t>10</w:t>
        </w:r>
      </w:hyperlink>
      <w:r>
        <w:t>,</w:t>
      </w:r>
      <w:hyperlink w:anchor="ref-wrightWhyWhenHow2020">
        <w:r>
          <w:rPr>
            <w:rStyle w:val="Hyperlink"/>
          </w:rPr>
          <w:t>11</w:t>
        </w:r>
      </w:hyperlink>
      <w:r>
        <w:t>].</w:t>
      </w:r>
    </w:p>
    <w:p w14:paraId="5472E402" w14:textId="18BDE173" w:rsidR="00EE3A70" w:rsidRDefault="00277DB0">
      <w:pPr>
        <w:pStyle w:val="BodyText"/>
      </w:pPr>
      <w:r>
        <w:t xml:space="preserve">The ten quick tips described below are aimed at those interested in applying </w:t>
      </w:r>
      <w:del w:id="24" w:author="Author" w:date="2020-06-12T09:31:00Z">
        <w:r>
          <w:delText>the technique in</w:delText>
        </w:r>
      </w:del>
      <w:ins w:id="25" w:author="Author" w:date="2020-06-12T09:31:00Z">
        <w:r>
          <w:t>participatory live coding</w:t>
        </w:r>
      </w:ins>
      <w:r>
        <w:t xml:space="preserve"> to their own tea</w:t>
      </w:r>
      <w:r>
        <w:t>ching. They are meant to complement the “Ten quick tips for teaching programming” [</w:t>
      </w:r>
      <w:hyperlink w:anchor="ref-brownTenQuickTips2018">
        <w:r>
          <w:rPr>
            <w:rStyle w:val="Hyperlink"/>
          </w:rPr>
          <w:t>10</w:t>
        </w:r>
      </w:hyperlink>
      <w:r>
        <w:t>].</w:t>
      </w:r>
    </w:p>
    <w:p w14:paraId="56A1FE76" w14:textId="77777777" w:rsidR="00EE3A70" w:rsidRDefault="00277DB0">
      <w:pPr>
        <w:pStyle w:val="Heading2"/>
      </w:pPr>
      <w:bookmarkStart w:id="26" w:name="tip-1.-go-slowly."/>
      <w:r>
        <w:t>Tip 1. Go slowly.</w:t>
      </w:r>
      <w:bookmarkEnd w:id="26"/>
    </w:p>
    <w:p w14:paraId="1FABD7A0" w14:textId="77777777" w:rsidR="00EE3A70" w:rsidRDefault="00277DB0">
      <w:pPr>
        <w:pStyle w:val="FirstParagraph"/>
      </w:pPr>
      <w:r>
        <w:t xml:space="preserve">When using participatory live coding, you need to teach and program at a pace that allows learners to </w:t>
      </w:r>
      <w:r>
        <w:t xml:space="preserve">follow along and not get left behind. To do this, you will need to go slower than if you were coding alone. Say out loud what you are doing while you do it for every command you type, every word of code you write, and every menu item or website button you </w:t>
      </w:r>
      <w:r>
        <w:t xml:space="preserve">click. Then, point to the command and its output on the screen and go through it a </w:t>
      </w:r>
      <w:r>
        <w:lastRenderedPageBreak/>
        <w:t>second time. This allows learners to catch up and check their understanding: if they are watching you type and trying to type the same code in themselves, they don’t have ti</w:t>
      </w:r>
      <w:r>
        <w:t>me to think about what they’re doing. As you go through it a second time, they can check their understanding and correct any small typos they may have made. This is particularly important for learners who may not be fluent in the language of instruction, o</w:t>
      </w:r>
      <w:r>
        <w:t>r who may have hearing, vision, or mobility impairments.</w:t>
      </w:r>
    </w:p>
    <w:p w14:paraId="1E7BD80A" w14:textId="77777777" w:rsidR="00EE3A70" w:rsidRDefault="00277DB0">
      <w:pPr>
        <w:pStyle w:val="BodyText"/>
      </w:pPr>
      <w:r>
        <w:t>If the output of your command or code makes what you just typed disappear from view, scroll back up so learners can see it again.</w:t>
      </w:r>
    </w:p>
    <w:p w14:paraId="101BB2FB" w14:textId="18EB481E" w:rsidR="00EE3A70" w:rsidRDefault="00277DB0">
      <w:pPr>
        <w:pStyle w:val="BodyText"/>
      </w:pPr>
      <w:ins w:id="27" w:author="Author" w:date="2020-06-12T09:31:00Z">
        <w:r>
          <w:t>Asking your learners to copy and past code or commands from your less</w:t>
        </w:r>
        <w:r>
          <w:t xml:space="preserve">on material has a danger of going too fast, without you explaining the thought process behind the code. </w:t>
        </w:r>
      </w:ins>
      <w:r>
        <w:t>If your current practice involves copying and pasting</w:t>
      </w:r>
      <w:del w:id="28" w:author="Author" w:date="2020-06-12T09:31:00Z">
        <w:r>
          <w:delText xml:space="preserve"> code from your lesson material</w:delText>
        </w:r>
      </w:del>
      <w:r>
        <w:t>, try transitioning to a technique where you, the instructor, type everything in the console or edi</w:t>
      </w:r>
      <w:r>
        <w:t xml:space="preserve">tor, </w:t>
      </w:r>
      <w:del w:id="29" w:author="Author" w:date="2020-06-12T09:31:00Z">
        <w:r>
          <w:delText>while still allowing</w:delText>
        </w:r>
      </w:del>
      <w:ins w:id="30" w:author="Author" w:date="2020-06-12T09:31:00Z">
        <w:r>
          <w:t>building the scripts one command at a time with</w:t>
        </w:r>
      </w:ins>
      <w:r>
        <w:t xml:space="preserve"> the learners</w:t>
      </w:r>
      <w:del w:id="31" w:author="Author" w:date="2020-06-12T09:31:00Z">
        <w:r>
          <w:delText xml:space="preserve"> to </w:delText>
        </w:r>
      </w:del>
      <w:ins w:id="32" w:author="Author" w:date="2020-06-12T09:31:00Z">
        <w:r>
          <w:t xml:space="preserve">. Learners can </w:t>
        </w:r>
      </w:ins>
      <w:r>
        <w:t xml:space="preserve">copy and paste </w:t>
      </w:r>
      <w:del w:id="33" w:author="Author" w:date="2020-06-12T09:31:00Z">
        <w:r>
          <w:delText>text</w:delText>
        </w:r>
      </w:del>
      <w:ins w:id="34" w:author="Author" w:date="2020-06-12T09:31:00Z">
        <w:r>
          <w:t>commands</w:t>
        </w:r>
      </w:ins>
      <w:r>
        <w:t xml:space="preserve"> from the resources provided</w:t>
      </w:r>
      <w:del w:id="35" w:author="Author" w:date="2020-06-12T09:31:00Z">
        <w:r>
          <w:delText xml:space="preserve">. In the </w:delText>
        </w:r>
        <w:r>
          <w:delText>end, not using copy-paste as instructor and learner will work better, as it avoids going too fast without explaining the thought process behind the code</w:delText>
        </w:r>
      </w:del>
      <w:ins w:id="36" w:author="Author" w:date="2020-06-12T09:31:00Z">
        <w:r>
          <w:t xml:space="preserve"> if they need to catch up or are practicing asynchronously with an online tutorial</w:t>
        </w:r>
      </w:ins>
      <w:r>
        <w:t>.</w:t>
      </w:r>
    </w:p>
    <w:p w14:paraId="11ADF545" w14:textId="77777777" w:rsidR="00EE3A70" w:rsidRDefault="00277DB0">
      <w:pPr>
        <w:pStyle w:val="Heading2"/>
      </w:pPr>
      <w:bookmarkStart w:id="37" w:name="tip-2.-mirror-your-learners-environment."/>
      <w:r>
        <w:t>Tip 2. Mirror your learner’s environment.</w:t>
      </w:r>
      <w:bookmarkEnd w:id="37"/>
    </w:p>
    <w:p w14:paraId="59A70060" w14:textId="7B1441C2" w:rsidR="00EE3A70" w:rsidRDefault="00277DB0">
      <w:pPr>
        <w:pStyle w:val="FirstParagraph"/>
      </w:pPr>
      <w:r>
        <w:t>If learners have to work in a different environment than you, this adds a mental effort that does not contribute to learning. Cognitive psychological theory calls this ‘extraneous cognitive load’ [</w:t>
      </w:r>
      <w:del w:id="38" w:author="Author" w:date="2020-06-12T09:31:00Z">
        <w:r>
          <w:fldChar w:fldCharType="begin"/>
        </w:r>
        <w:r>
          <w:delInstrText xml:space="preserve"> HYPERLINK \l "ref-swellerCognitiveArchitectureInstructional2019" \h </w:delInstrText>
        </w:r>
        <w:r>
          <w:fldChar w:fldCharType="separate"/>
        </w:r>
        <w:r>
          <w:rPr>
            <w:rStyle w:val="Hyperlink"/>
          </w:rPr>
          <w:delText>12</w:delText>
        </w:r>
        <w:r>
          <w:rPr>
            <w:rStyle w:val="Hyperlink"/>
          </w:rPr>
          <w:fldChar w:fldCharType="end"/>
        </w:r>
        <w:r>
          <w:delText>].</w:delText>
        </w:r>
      </w:del>
      <w:ins w:id="39" w:author="Author" w:date="2020-06-12T09:31:00Z">
        <w:r>
          <w:fldChar w:fldCharType="begin"/>
        </w:r>
        <w:r>
          <w:instrText xml:space="preserve"> HYPERLINK \l "Xbe7bb90caf0e8a409a6eee4cf932d8990452190"</w:instrText>
        </w:r>
        <w:r>
          <w:instrText xml:space="preserve"> \h </w:instrText>
        </w:r>
        <w:r>
          <w:fldChar w:fldCharType="separate"/>
        </w:r>
        <w:r>
          <w:rPr>
            <w:rStyle w:val="Hyperlink"/>
          </w:rPr>
          <w:t>12</w:t>
        </w:r>
        <w:r>
          <w:rPr>
            <w:rStyle w:val="Hyperlink"/>
          </w:rPr>
          <w:fldChar w:fldCharType="end"/>
        </w:r>
        <w:r>
          <w:t>].</w:t>
        </w:r>
      </w:ins>
      <w:r>
        <w:t xml:space="preserve"> Try to create an environment that is as similar as possible to what your learners have. For example, you may have personalised your environment with a very simple or rather fancy Unix prompt, colour schemes for your development environment, keybo</w:t>
      </w:r>
      <w:r>
        <w:t xml:space="preserve">ard shortcuts, etc. Your learners usually won’t have </w:t>
      </w:r>
      <w:del w:id="40" w:author="Author" w:date="2020-06-12T09:31:00Z">
        <w:r>
          <w:delText>all of this</w:delText>
        </w:r>
      </w:del>
      <w:ins w:id="41" w:author="Author" w:date="2020-06-12T09:31:00Z">
        <w:r>
          <w:t>made such modifications</w:t>
        </w:r>
      </w:ins>
      <w:r>
        <w:t>.</w:t>
      </w:r>
    </w:p>
    <w:p w14:paraId="76C6586F" w14:textId="77777777" w:rsidR="00EE3A70" w:rsidRDefault="00277DB0">
      <w:pPr>
        <w:pStyle w:val="BodyText"/>
      </w:pPr>
      <w:r>
        <w:lastRenderedPageBreak/>
        <w:t>Similarly, avoid using keyboard shortcuts as these will hide the action(s) you are performing and learners may not know about them. If you must use them, use a keystroke visualiz</w:t>
      </w:r>
      <w:r>
        <w:t>er tool or your computer’s accessibility tools to echo keystrokes to the screen.</w:t>
      </w:r>
    </w:p>
    <w:p w14:paraId="323B9A4E" w14:textId="532BB034" w:rsidR="00EE3A70" w:rsidRDefault="00277DB0">
      <w:pPr>
        <w:pStyle w:val="BodyText"/>
      </w:pPr>
      <w:r>
        <w:t xml:space="preserve">Some instructors create a separate ‘bare-bone’ user (login) account on their laptop or a separate ‘teaching-only’ account on the service being taught (e.g., Github). It could </w:t>
      </w:r>
      <w:r>
        <w:t xml:space="preserve">be a benefit if both instructor and learners use the exact same software (terminal or code development environment), however this may incur some effort to get the software installed on the computers that learners use. Using a cloud-based solution </w:t>
      </w:r>
      <w:del w:id="42" w:author="Author" w:date="2020-06-12T09:31:00Z">
        <w:r>
          <w:delText>may be</w:delText>
        </w:r>
      </w:del>
      <w:ins w:id="43" w:author="Author" w:date="2020-06-12T09:31:00Z">
        <w:r>
          <w:t>is</w:t>
        </w:r>
      </w:ins>
      <w:r>
        <w:t xml:space="preserve"> an alt</w:t>
      </w:r>
      <w:r>
        <w:t>ernative to ensure all involved have the exact same setup</w:t>
      </w:r>
      <w:ins w:id="44" w:author="Author" w:date="2020-06-12T09:31:00Z">
        <w:r>
          <w:t xml:space="preserve"> during the teaching</w:t>
        </w:r>
      </w:ins>
      <w:r>
        <w:t>.</w:t>
      </w:r>
    </w:p>
    <w:p w14:paraId="339B5F1B" w14:textId="77777777" w:rsidR="00EE3A70" w:rsidRDefault="00277DB0">
      <w:pPr>
        <w:pStyle w:val="Heading2"/>
      </w:pPr>
      <w:bookmarkStart w:id="45" w:name="tip-3.-be-seen-and-heard."/>
      <w:r>
        <w:t>Tip 3. Be seen and heard.</w:t>
      </w:r>
      <w:bookmarkEnd w:id="45"/>
    </w:p>
    <w:p w14:paraId="6A9C4E32" w14:textId="7F549F32" w:rsidR="00EE3A70" w:rsidRDefault="00277DB0">
      <w:pPr>
        <w:pStyle w:val="FirstParagraph"/>
      </w:pPr>
      <w:r>
        <w:t xml:space="preserve">As learners are coding along, it is important they clearly see and hear what you are doing. If you are physically able to stand up for </w:t>
      </w:r>
      <w:del w:id="46" w:author="Author" w:date="2020-06-12T09:31:00Z">
        <w:r>
          <w:delText>a couple</w:delText>
        </w:r>
      </w:del>
      <w:ins w:id="47" w:author="Author" w:date="2020-06-12T09:31:00Z">
        <w:r>
          <w:t>the duration</w:t>
        </w:r>
      </w:ins>
      <w:r>
        <w:t xml:space="preserve"> of </w:t>
      </w:r>
      <w:del w:id="48" w:author="Author" w:date="2020-06-12T09:31:00Z">
        <w:r>
          <w:delText>hours</w:delText>
        </w:r>
      </w:del>
      <w:ins w:id="49" w:author="Author" w:date="2020-06-12T09:31:00Z">
        <w:r>
          <w:t>your class</w:t>
        </w:r>
      </w:ins>
      <w:r>
        <w:t>, do it while you are teaching. When you sit down, you may appear hidden for those sitting in the back rows. Standing makes the experience more interactive</w:t>
      </w:r>
      <w:del w:id="50" w:author="Author" w:date="2020-06-12T09:31:00Z">
        <w:r>
          <w:delText xml:space="preserve"> and</w:delText>
        </w:r>
      </w:del>
      <w:ins w:id="51" w:author="Author" w:date="2020-06-12T09:31:00Z">
        <w:r>
          <w:t>,</w:t>
        </w:r>
      </w:ins>
      <w:r>
        <w:t xml:space="preserve"> less monotonous, and draws the learners’ attention away from their screens to you, which </w:t>
      </w:r>
      <w:r>
        <w:t>helps getting the point you are making across. Standing also encourages you to look at your audience rather than your screen: if you are sitting, you are likely to do what you normally do when you are sitting, which is look at your own computer. It helps t</w:t>
      </w:r>
      <w:r>
        <w:t>o have a high table/standing desk or lectern so you can have your laptop at a comfortable height for typing.</w:t>
      </w:r>
    </w:p>
    <w:p w14:paraId="0970C7A2" w14:textId="6C6C41BD" w:rsidR="00EE3A70" w:rsidRDefault="00277DB0">
      <w:pPr>
        <w:pStyle w:val="BodyText"/>
      </w:pPr>
      <w:r>
        <w:t xml:space="preserve">Regardless of whether you are standing or sitting, </w:t>
      </w:r>
      <w:del w:id="52" w:author="Author" w:date="2020-06-12T09:31:00Z">
        <w:r>
          <w:delText>make sure to move around as much as reasonable.</w:delText>
        </w:r>
      </w:del>
      <w:ins w:id="53" w:author="Author" w:date="2020-06-12T09:31:00Z">
        <w:r>
          <w:t>consider breaking up the teaching with some movement.</w:t>
        </w:r>
      </w:ins>
      <w:r>
        <w:t xml:space="preserve"> For example, you could walk to the screen </w:t>
      </w:r>
      <w:r>
        <w:t xml:space="preserve">to point something out or draw something on the whiteboard (see </w:t>
      </w:r>
      <w:ins w:id="54" w:author="Author" w:date="2020-06-12T09:31:00Z">
        <w:r>
          <w:t xml:space="preserve">Tip 6 </w:t>
        </w:r>
      </w:ins>
      <w:r>
        <w:t>below).</w:t>
      </w:r>
    </w:p>
    <w:p w14:paraId="46A741CE" w14:textId="1022E42D" w:rsidR="00EE3A70" w:rsidRDefault="00277DB0">
      <w:pPr>
        <w:pStyle w:val="BodyText"/>
      </w:pPr>
      <w:r>
        <w:lastRenderedPageBreak/>
        <w:t xml:space="preserve">Even though you may have a good voice and know how to use it well, it may be an advantage to use a microphone, </w:t>
      </w:r>
      <w:r>
        <w:t>especially if the room is equipped with one. You will tire your voice less</w:t>
      </w:r>
      <w:del w:id="55" w:author="Author" w:date="2020-06-12T09:31:00Z">
        <w:r>
          <w:delText>,</w:delText>
        </w:r>
      </w:del>
      <w:r>
        <w:t xml:space="preserve"> and you increase the chance of people with hearing difficulties being able to follow the teaching.</w:t>
      </w:r>
    </w:p>
    <w:p w14:paraId="19945F45" w14:textId="77777777" w:rsidR="00EE3A70" w:rsidRDefault="00277DB0">
      <w:pPr>
        <w:pStyle w:val="Heading2"/>
      </w:pPr>
      <w:bookmarkStart w:id="56" w:name="tip-4.-use-the-screens-wisely."/>
      <w:r>
        <w:t>Tip 4. Use the screen(s) wisely.</w:t>
      </w:r>
      <w:bookmarkEnd w:id="56"/>
    </w:p>
    <w:p w14:paraId="6C178EF7" w14:textId="25985735" w:rsidR="00EE3A70" w:rsidRDefault="00277DB0">
      <w:pPr>
        <w:pStyle w:val="FirstParagraph"/>
      </w:pPr>
      <w:r>
        <w:t xml:space="preserve">When live coding, it is even more important than </w:t>
      </w:r>
      <w:r>
        <w:t>when presenting slides that all learners can see the relevant portions of the screen as they may want to copy exactly what you have typed or see what you are pointing to. Use a big font and maximize the window. Note that with a large font, you may have few</w:t>
      </w:r>
      <w:r>
        <w:t xml:space="preserve">er columns and rows than you’re used to, </w:t>
      </w:r>
      <w:del w:id="57" w:author="Author" w:date="2020-06-12T09:31:00Z">
        <w:r>
          <w:delText>and</w:delText>
        </w:r>
      </w:del>
      <w:ins w:id="58" w:author="Author" w:date="2020-06-12T09:31:00Z">
        <w:r>
          <w:t>so</w:t>
        </w:r>
      </w:ins>
      <w:r>
        <w:t xml:space="preserve"> you should design examples with this in mind (or at least test them). A black font on a white background works better than a light font on a dark background. When the bottom of the projector screen is at the same</w:t>
      </w:r>
      <w:r>
        <w:t xml:space="preserve"> height or below the heads of the learners, people in the back won’t be able to see the lower parts, so resize the window(s) you use on your computer (drawing up the bottom) to compensate.</w:t>
      </w:r>
    </w:p>
    <w:p w14:paraId="5ED47CB6" w14:textId="60566352" w:rsidR="00EE3A70" w:rsidRDefault="00277DB0">
      <w:pPr>
        <w:pStyle w:val="BodyText"/>
      </w:pPr>
      <w:r>
        <w:t xml:space="preserve">Pay attention to the lighting: </w:t>
      </w:r>
      <w:del w:id="59" w:author="Author" w:date="2020-06-12T09:31:00Z">
        <w:r>
          <w:delText>no lights should directly shine on the presenter’s screen</w:delText>
        </w:r>
      </w:del>
      <w:ins w:id="60" w:author="Author" w:date="2020-06-12T09:31:00Z">
        <w:r>
          <w:t>avoid glare in rooms with digital sc</w:t>
        </w:r>
        <w:r>
          <w:t>reens and dim lights around projector screens</w:t>
        </w:r>
      </w:ins>
      <w:r>
        <w:t>.</w:t>
      </w:r>
    </w:p>
    <w:p w14:paraId="18C12A03" w14:textId="23B22FB7" w:rsidR="00EE3A70" w:rsidRDefault="00277DB0">
      <w:pPr>
        <w:pStyle w:val="BodyText"/>
      </w:pPr>
      <w:r>
        <w:t xml:space="preserve">If you can get a second </w:t>
      </w:r>
      <w:del w:id="61" w:author="Author" w:date="2020-06-12T09:31:00Z">
        <w:r>
          <w:delText>screen</w:delText>
        </w:r>
      </w:del>
      <w:ins w:id="62" w:author="Author" w:date="2020-06-12T09:31:00Z">
        <w:r>
          <w:t>projector</w:t>
        </w:r>
      </w:ins>
      <w:r>
        <w:t xml:space="preserve">, use it! It may require its own PC or laptop, so you may need to ask a helper to control it. </w:t>
      </w:r>
      <w:del w:id="63" w:author="Author" w:date="2020-06-12T09:31:00Z">
        <w:r>
          <w:delText>You can</w:delText>
        </w:r>
      </w:del>
      <w:ins w:id="64" w:author="Author" w:date="2020-06-12T09:31:00Z">
        <w:r>
          <w:t>You could for example display the live coding on one screen and</w:t>
        </w:r>
      </w:ins>
      <w:r>
        <w:t xml:space="preserve"> use the second scr</w:t>
      </w:r>
      <w:r>
        <w:t xml:space="preserve">een to </w:t>
      </w:r>
      <w:del w:id="65" w:author="Author" w:date="2020-06-12T09:31:00Z">
        <w:r>
          <w:delText>show</w:delText>
        </w:r>
      </w:del>
      <w:ins w:id="66" w:author="Author" w:date="2020-06-12T09:31:00Z">
        <w:r>
          <w:t>present</w:t>
        </w:r>
      </w:ins>
      <w:r>
        <w:t xml:space="preserve"> illustrations</w:t>
      </w:r>
      <w:del w:id="67" w:author="Author" w:date="2020-06-12T09:31:00Z">
        <w:r>
          <w:delText xml:space="preserve"> or the lesson material</w:delText>
        </w:r>
      </w:del>
      <w:r>
        <w:t>.</w:t>
      </w:r>
    </w:p>
    <w:p w14:paraId="45756B0A" w14:textId="77777777" w:rsidR="00EE3A70" w:rsidRDefault="00277DB0">
      <w:pPr>
        <w:pStyle w:val="Heading2"/>
      </w:pPr>
      <w:bookmarkStart w:id="68" w:name="tip-5.-avoid-distractions."/>
      <w:r>
        <w:t>Tip 5. Avoid distractions.</w:t>
      </w:r>
      <w:bookmarkEnd w:id="68"/>
    </w:p>
    <w:p w14:paraId="44983014" w14:textId="77777777" w:rsidR="00EE3A70" w:rsidRDefault="00277DB0">
      <w:pPr>
        <w:pStyle w:val="FirstParagraph"/>
      </w:pPr>
      <w:r>
        <w:t xml:space="preserve">Seeing notifications flash by on the screen distracts you as well as the learners, and may even result in awkward situations when a message pops up you’d rather not have others </w:t>
      </w:r>
      <w:r>
        <w:lastRenderedPageBreak/>
        <w:t>see. Turn off notifica</w:t>
      </w:r>
      <w:r>
        <w:t>tions on your laptop and phone, such as those from social media, email, etc.</w:t>
      </w:r>
      <w:ins w:id="69" w:author="Author" w:date="2020-06-12T09:31:00Z">
        <w:r>
          <w:t xml:space="preserve"> A difference between presenting a deck of slides and live coding is that you may end up sharing more of your computer during the latter. Close any applications that may cause dist</w:t>
        </w:r>
        <w:r>
          <w:t>ractions and consider what desktop image and screensaver you use. Use printouts of the lesson material during teaching, or alternatively display them on a second device (tablet or laptop).</w:t>
        </w:r>
      </w:ins>
    </w:p>
    <w:p w14:paraId="1D795A1E" w14:textId="77777777" w:rsidR="00EE3A70" w:rsidRDefault="00277DB0">
      <w:pPr>
        <w:pStyle w:val="Heading2"/>
      </w:pPr>
      <w:bookmarkStart w:id="70" w:name="Xa45f42a0e91892c65783298d15af94f576f159b"/>
      <w:r>
        <w:t>Tip 6. Use illustrations - even better, draw them.</w:t>
      </w:r>
      <w:bookmarkEnd w:id="70"/>
    </w:p>
    <w:p w14:paraId="5382E51F" w14:textId="15F524C5" w:rsidR="00EE3A70" w:rsidRDefault="00277DB0">
      <w:pPr>
        <w:pStyle w:val="FirstParagraph"/>
      </w:pPr>
      <w:r>
        <w:t xml:space="preserve">Lesson material </w:t>
      </w:r>
      <w:r>
        <w:t xml:space="preserve">often </w:t>
      </w:r>
      <w:del w:id="71" w:author="Author" w:date="2020-06-12T09:31:00Z">
        <w:r>
          <w:delText>come</w:delText>
        </w:r>
      </w:del>
      <w:ins w:id="72" w:author="Author" w:date="2020-06-12T09:31:00Z">
        <w:r>
          <w:t>comes</w:t>
        </w:r>
      </w:ins>
      <w:r>
        <w:t xml:space="preserve"> with illustrations</w:t>
      </w:r>
      <w:del w:id="73" w:author="Author" w:date="2020-06-12T09:31:00Z">
        <w:r>
          <w:delText>,</w:delText>
        </w:r>
      </w:del>
      <w:r>
        <w:t xml:space="preserve"> and these may help learners to understand the stages of the lesson and to organize the material. What can work really well is when you as instructor generate the illustrations on the whiteboard as you progress through the mat</w:t>
      </w:r>
      <w:r>
        <w:t>erial. This allows you to build up diagrams, making them increasingly complex in parallel with the material you are teaching. Presenting complementary information using visual and verbal representations helps learning (so-called “dual coding” [</w:t>
      </w:r>
      <w:hyperlink w:anchor="ref-clarkDualCodingTheory1991">
        <w:r>
          <w:rPr>
            <w:rStyle w:val="Hyperlink"/>
          </w:rPr>
          <w:t>13</w:t>
        </w:r>
      </w:hyperlink>
      <w:r>
        <w:t>]). Consider having learners draw or fill in diagrams themselves, from scratch or from fill-in-the-blank diagrams you have prepared in advance. Diagramming helps learners understand the material, makes for a more l</w:t>
      </w:r>
      <w:r>
        <w:t>ively workshop (you’ll have to move between your computer and the whiteboard), and gathers the learners’ attention to you as well.</w:t>
      </w:r>
    </w:p>
    <w:p w14:paraId="5F9CC741" w14:textId="77777777" w:rsidR="00EE3A70" w:rsidRDefault="00277DB0">
      <w:pPr>
        <w:pStyle w:val="Heading2"/>
      </w:pPr>
      <w:bookmarkStart w:id="74" w:name="tip-7.-stick-to-the-lesson-material."/>
      <w:r>
        <w:t>Tip 7. Stick to the lesson material.</w:t>
      </w:r>
      <w:bookmarkEnd w:id="74"/>
    </w:p>
    <w:p w14:paraId="1C94DF28" w14:textId="7890476B" w:rsidR="00EE3A70" w:rsidRDefault="00277DB0">
      <w:pPr>
        <w:pStyle w:val="FirstParagraph"/>
      </w:pPr>
      <w:r>
        <w:t xml:space="preserve">When getting started with participatory live coding when teaching, it is advised to use </w:t>
      </w:r>
      <w:r>
        <w:t>a well-developed and tested lesson. Examples of well-tested such lessons specifically written for teaching using this technique are the collaboratively developed lessons from The Carpentries (</w:t>
      </w:r>
      <w:hyperlink r:id="rId11">
        <w:r>
          <w:rPr>
            <w:rStyle w:val="Hyperlink"/>
          </w:rPr>
          <w:t>h</w:t>
        </w:r>
        <w:r>
          <w:rPr>
            <w:rStyle w:val="Hyperlink"/>
          </w:rPr>
          <w:t>ttps://carpentries.org/workshops-curricula</w:t>
        </w:r>
      </w:hyperlink>
      <w:r>
        <w:t xml:space="preserve">). Practicing teaching your </w:t>
      </w:r>
      <w:r>
        <w:lastRenderedPageBreak/>
        <w:t xml:space="preserve">lesson material in advance is important, as the participatory live coding technique can be more demanding, especially when you are doing it for the first time. </w:t>
      </w:r>
      <w:ins w:id="75" w:author="Author" w:date="2020-06-12T09:31:00Z">
        <w:r>
          <w:t>Add notes to your printout</w:t>
        </w:r>
        <w:r>
          <w:t xml:space="preserve">s of the lesson material, or have them easily available on the second device (tablet or laptop) if you use one. </w:t>
        </w:r>
      </w:ins>
      <w:r>
        <w:t>It may be tempting to deviate from your material because you would like to show a neat trick or demonstrate some alternative way of doing someth</w:t>
      </w:r>
      <w:r>
        <w:t xml:space="preserve">ing, but there is always a fair chance you’ll run into something unexpected that you then have to explain. It is thus advised not to improvise until you are familiar enough with the material and want to explain something with a low risk of failure. </w:t>
      </w:r>
      <w:del w:id="76" w:author="Author" w:date="2020-06-12T09:31:00Z">
        <w:r>
          <w:delText xml:space="preserve">Use printouts of the lesson material during teaching, or alternatively use a second device (tablet or laptop) on which you can view your notes. </w:delText>
        </w:r>
      </w:del>
      <w:r>
        <w:t>Conside</w:t>
      </w:r>
      <w:r>
        <w:t>r the use of a timer for exercises: they help keep yourself honest when you tell learners they have 5 minutes for an exercise. Sometimes a question or a “what if?” comes up that you’d like to address but need some time to sort through. Collect these, for e</w:t>
      </w:r>
      <w:r>
        <w:t>xample on sticky notes or ask learners to add them to a shared online document that they all can edit. This way, you can think about these while learners are doing exercises and answer them afterwards. You then don’t disrupt the flow of the lesson while st</w:t>
      </w:r>
      <w:r>
        <w:t>ill showing that you take the learner’s questions seriously.</w:t>
      </w:r>
    </w:p>
    <w:p w14:paraId="1641D381" w14:textId="77777777" w:rsidR="00EE3A70" w:rsidRDefault="00277DB0">
      <w:pPr>
        <w:pStyle w:val="Heading2"/>
      </w:pPr>
      <w:bookmarkStart w:id="77" w:name="tip-8.-embrace-your-mistakes."/>
      <w:r>
        <w:t>Tip 8. Embrace your mistakes.</w:t>
      </w:r>
      <w:bookmarkEnd w:id="77"/>
    </w:p>
    <w:p w14:paraId="765BCAC3" w14:textId="695DD239" w:rsidR="00EE3A70" w:rsidRDefault="00277DB0">
      <w:pPr>
        <w:pStyle w:val="FirstParagraph"/>
      </w:pPr>
      <w:r>
        <w:t xml:space="preserve">No matter how well prepared you are, you will make mistakes: typos are hard to avoid, you may overlook something from the lesson instructions, etc. Experiencing the </w:t>
      </w:r>
      <w:r>
        <w:t xml:space="preserve">instructor making </w:t>
      </w:r>
      <w:del w:id="78" w:author="Author" w:date="2020-06-12T09:31:00Z">
        <w:r>
          <w:delText>a mistake</w:delText>
        </w:r>
      </w:del>
      <w:ins w:id="79" w:author="Author" w:date="2020-06-12T09:31:00Z">
        <w:r>
          <w:t>mistakes</w:t>
        </w:r>
      </w:ins>
      <w:r>
        <w:t xml:space="preserve"> allows learners to see how to diagnose and correct them, </w:t>
      </w:r>
      <w:del w:id="80" w:author="Author" w:date="2020-06-12T09:31:00Z">
        <w:r>
          <w:delText>and gives</w:delText>
        </w:r>
      </w:del>
      <w:ins w:id="81" w:author="Author" w:date="2020-06-12T09:31:00Z">
        <w:r>
          <w:t>as well as giving</w:t>
        </w:r>
      </w:ins>
      <w:r>
        <w:t xml:space="preserve"> the learners permission to make and share theirs. This is a way of dealing with mistakes that is called “positive error framing</w:t>
      </w:r>
      <w:del w:id="82" w:author="Author" w:date="2020-06-12T09:31:00Z">
        <w:r>
          <w:delText>”,</w:delText>
        </w:r>
      </w:del>
      <w:ins w:id="83" w:author="Author" w:date="2020-06-12T09:31:00Z">
        <w:r>
          <w:t>”</w:t>
        </w:r>
      </w:ins>
      <w:r>
        <w:t xml:space="preserve"> and it has shown to be be</w:t>
      </w:r>
      <w:r>
        <w:t>neficial for learning [</w:t>
      </w:r>
      <w:del w:id="84" w:author="Author" w:date="2020-06-12T09:31:00Z">
        <w:r>
          <w:fldChar w:fldCharType="begin"/>
        </w:r>
        <w:r>
          <w:delInstrText xml:space="preserve"> HYPERLINK \l "ref-s</w:delInstrText>
        </w:r>
        <w:r>
          <w:delInstrText xml:space="preserve">teele-johnsonErrorFramingEffects2014" \h </w:delInstrText>
        </w:r>
        <w:r>
          <w:fldChar w:fldCharType="separate"/>
        </w:r>
        <w:r>
          <w:rPr>
            <w:rStyle w:val="Hyperlink"/>
          </w:rPr>
          <w:delText>14</w:delText>
        </w:r>
        <w:r>
          <w:rPr>
            <w:rStyle w:val="Hyperlink"/>
          </w:rPr>
          <w:fldChar w:fldCharType="end"/>
        </w:r>
        <w:r>
          <w:delText>].</w:delText>
        </w:r>
      </w:del>
      <w:ins w:id="85" w:author="Author" w:date="2020-06-12T09:31:00Z">
        <w:r>
          <w:fldChar w:fldCharType="begin"/>
        </w:r>
        <w:r>
          <w:instrText xml:space="preserve"> HYPERLINK \l "X25353f9b375fd9fd70a45e5256c803e4cf6c099" \h </w:instrText>
        </w:r>
        <w:r>
          <w:fldChar w:fldCharType="separate"/>
        </w:r>
        <w:r>
          <w:rPr>
            <w:rStyle w:val="Hyperlink"/>
          </w:rPr>
          <w:t>14</w:t>
        </w:r>
        <w:r>
          <w:rPr>
            <w:rStyle w:val="Hyperlink"/>
          </w:rPr>
          <w:fldChar w:fldCharType="end"/>
        </w:r>
        <w:r>
          <w:t>].</w:t>
        </w:r>
      </w:ins>
      <w:r>
        <w:t xml:space="preserve"> So, don’t fear making mistakes</w:t>
      </w:r>
      <w:del w:id="86" w:author="Author" w:date="2020-06-12T09:31:00Z">
        <w:r>
          <w:delText>,</w:delText>
        </w:r>
      </w:del>
      <w:r>
        <w:t xml:space="preserve"> and turn them into a teachable moment: </w:t>
      </w:r>
      <w:r>
        <w:t>novices are going to spend at least some</w:t>
      </w:r>
      <w:ins w:id="87" w:author="Author" w:date="2020-06-12T09:31:00Z">
        <w:r>
          <w:t xml:space="preserve"> of</w:t>
        </w:r>
      </w:ins>
      <w:r>
        <w:t xml:space="preserve"> their time making similar mistakes, but how to deal with the is left </w:t>
      </w:r>
      <w:r>
        <w:lastRenderedPageBreak/>
        <w:t>out of most textbooks. For example, read out the error message and explain how it told you what mistake you made. You can also involve the lear</w:t>
      </w:r>
      <w:r>
        <w:t>ners in the problem-solving by asking them what they think went wrong and how it can be fixed.</w:t>
      </w:r>
    </w:p>
    <w:p w14:paraId="3A7E7EF2" w14:textId="77777777" w:rsidR="00EE3A70" w:rsidRDefault="00277DB0">
      <w:pPr>
        <w:pStyle w:val="Heading2"/>
      </w:pPr>
      <w:bookmarkStart w:id="88" w:name="X6b7d4605cbbee0359e4793066592c684c3223c8"/>
      <w:r>
        <w:t>Tip 9. Get real-time feedback</w:t>
      </w:r>
      <w:ins w:id="89" w:author="Author" w:date="2020-06-12T09:31:00Z">
        <w:r>
          <w:t xml:space="preserve"> and provide immediate help</w:t>
        </w:r>
      </w:ins>
      <w:r>
        <w:t>.</w:t>
      </w:r>
      <w:bookmarkEnd w:id="88"/>
    </w:p>
    <w:p w14:paraId="21D8D72B" w14:textId="4DBA8847" w:rsidR="00EE3A70" w:rsidRDefault="00277DB0">
      <w:pPr>
        <w:pStyle w:val="FirstParagraph"/>
      </w:pPr>
      <w:r>
        <w:t xml:space="preserve">It can be difficult while teaching to be sure all learners are following along and do not fall behind. </w:t>
      </w:r>
      <w:r>
        <w:t xml:space="preserve">One way to check with your learners is to give each learner two sticky notes of different </w:t>
      </w:r>
      <w:del w:id="90" w:author="Author" w:date="2020-06-12T09:31:00Z">
        <w:r>
          <w:delText>colours</w:delText>
        </w:r>
      </w:del>
      <w:ins w:id="91" w:author="Author" w:date="2020-06-12T09:31:00Z">
        <w:r>
          <w:t>colors</w:t>
        </w:r>
      </w:ins>
      <w:r>
        <w:t>, e.g., blue and yellow</w:t>
      </w:r>
      <w:del w:id="92" w:author="Author" w:date="2020-06-12T09:31:00Z">
        <w:r>
          <w:delText>, checking with your learners if all of them can</w:delText>
        </w:r>
        <w:r>
          <w:delText xml:space="preserve"> distinguish between them (some people are blue-yellow colorblind).</w:delText>
        </w:r>
      </w:del>
      <w:ins w:id="93" w:author="Author" w:date="2020-06-12T09:31:00Z">
        <w:r>
          <w:t>.</w:t>
        </w:r>
      </w:ins>
      <w:r>
        <w:t xml:space="preserve"> These can be held up for voting, but their real use is as status flags. If someone has completed an exercise, they put the yellow stick</w:t>
      </w:r>
      <w:r>
        <w:t>y note on their laptop; if they run into a problem and need help, they put up the blue one. This is better than having people raise their hands because they can keep working while their flag is raised, while signalling to any available helpers who to go to</w:t>
      </w:r>
      <w:r>
        <w:t>.</w:t>
      </w:r>
      <w:ins w:id="94" w:author="Author" w:date="2020-06-12T09:31:00Z">
        <w:r>
          <w:t xml:space="preserve"> It is important to check with your learners if all of them can distinguish between the different colors of the sticky notes. For example, many people are red-green colorblind and some people are blue-yellow colorblind. As an alternative, colorblind learn</w:t>
        </w:r>
        <w:r>
          <w:t>ers could mark the stickers by writing something onto them, e.g. “OK” and “Problem”.</w:t>
        </w:r>
      </w:ins>
    </w:p>
    <w:p w14:paraId="16C34A84" w14:textId="77777777" w:rsidR="00EE3A70" w:rsidRDefault="00277DB0">
      <w:pPr>
        <w:pStyle w:val="BodyText"/>
      </w:pPr>
      <w:r>
        <w:t>Also, the use of sticky notes allows the instructor to quickly see from the front of the room what state the class is in. Sometimes a blue sticky note involves a technical</w:t>
      </w:r>
      <w:r>
        <w:t xml:space="preserve"> problem that takes a bit more time to solve. To prevent this issue slowing down the whole class too much, use the occasion to take the small break you had planned to take a bit later, giving yourself or any helpers you may have time to fix the problem.</w:t>
      </w:r>
    </w:p>
    <w:p w14:paraId="5D0E5EC7" w14:textId="77777777" w:rsidR="00EE3A70" w:rsidRDefault="00277DB0">
      <w:pPr>
        <w:pStyle w:val="BodyText"/>
        <w:rPr>
          <w:ins w:id="95" w:author="Author" w:date="2020-06-12T09:31:00Z"/>
        </w:rPr>
      </w:pPr>
      <w:ins w:id="96" w:author="Author" w:date="2020-06-12T09:31:00Z">
        <w:r>
          <w:t>If</w:t>
        </w:r>
        <w:r>
          <w:t xml:space="preserve"> learners are not putting up a sticky note when they’re stuck, asking them to do pair programming during the live coding may help: one learner does the typing while the other </w:t>
        </w:r>
        <w:r>
          <w:lastRenderedPageBreak/>
          <w:t>offers comments and suggestions, with frequent role switches. Learners may feel i</w:t>
        </w:r>
        <w:r>
          <w:t>t easier to ask their partner, and if they’re both stuck, the frustrated conversation between them is more likely to be noticed by the instructor or a helper than one person’s puzzled silence.</w:t>
        </w:r>
      </w:ins>
    </w:p>
    <w:p w14:paraId="26239D7F" w14:textId="77777777" w:rsidR="00C81A57" w:rsidRDefault="00277DB0">
      <w:pPr>
        <w:pStyle w:val="Heading2"/>
        <w:rPr>
          <w:del w:id="97" w:author="Author" w:date="2020-06-12T09:31:00Z"/>
        </w:rPr>
      </w:pPr>
      <w:moveFromRangeStart w:id="98" w:author="Author" w:date="2020-06-12T09:31:00Z" w:name="move42846687"/>
      <w:moveFrom w:id="99" w:author="Author" w:date="2020-06-12T09:31:00Z">
        <w:r>
          <w:t xml:space="preserve">Tip 10. </w:t>
        </w:r>
      </w:moveFrom>
      <w:moveFromRangeEnd w:id="98"/>
      <w:del w:id="100" w:author="Author" w:date="2020-06-12T09:31:00Z">
        <w:r>
          <w:delText>Recruit helpers and co-instructors.</w:delText>
        </w:r>
      </w:del>
    </w:p>
    <w:p w14:paraId="0B56D44F" w14:textId="441ACCDC" w:rsidR="00EE3A70" w:rsidRDefault="00277DB0">
      <w:pPr>
        <w:pStyle w:val="BodyText"/>
        <w:pPrChange w:id="101" w:author="Author" w:date="2020-06-12T09:31:00Z">
          <w:pPr>
            <w:pStyle w:val="FirstParagraph"/>
          </w:pPr>
        </w:pPrChange>
      </w:pPr>
      <w:r>
        <w:t>If you can, have a good ratio between helpers/teaching assistan</w:t>
      </w:r>
      <w:r>
        <w:t>ts and learners. How many helpers you need and can have depends on the course or workshop, but around 1 helper for each 10 students is a good place to start. The main role for helpers is assuring learners do not fall behind due to, for example, technical i</w:t>
      </w:r>
      <w:r>
        <w:t xml:space="preserve">ssues. </w:t>
      </w:r>
      <w:del w:id="102" w:author="Author" w:date="2020-06-12T09:31:00Z">
        <w:r>
          <w:delText>They</w:delText>
        </w:r>
      </w:del>
      <w:ins w:id="103" w:author="Author" w:date="2020-06-12T09:31:00Z">
        <w:r>
          <w:t>Helpers</w:t>
        </w:r>
      </w:ins>
      <w:r>
        <w:t xml:space="preserve"> should keep an eye out for sticky notes indicating a learner signaling for help. </w:t>
      </w:r>
      <w:del w:id="104" w:author="Author" w:date="2020-06-12T09:31:00Z">
        <w:r>
          <w:delText>Having a</w:delText>
        </w:r>
      </w:del>
      <w:ins w:id="105" w:author="Author" w:date="2020-06-12T09:31:00Z">
        <w:r>
          <w:t>A</w:t>
        </w:r>
      </w:ins>
      <w:r>
        <w:t xml:space="preserve"> co-instructor </w:t>
      </w:r>
      <w:del w:id="106" w:author="Author" w:date="2020-06-12T09:31:00Z">
        <w:r>
          <w:delText>helps sharing</w:delText>
        </w:r>
      </w:del>
      <w:ins w:id="107" w:author="Author" w:date="2020-06-12T09:31:00Z">
        <w:r>
          <w:t>can share</w:t>
        </w:r>
      </w:ins>
      <w:r>
        <w:t xml:space="preserve"> the </w:t>
      </w:r>
      <w:del w:id="108" w:author="Author" w:date="2020-06-12T09:31:00Z">
        <w:r>
          <w:delText>load, as</w:delText>
        </w:r>
      </w:del>
      <w:ins w:id="109" w:author="Author" w:date="2020-06-12T09:31:00Z">
        <w:r>
          <w:t>burden of</w:t>
        </w:r>
      </w:ins>
      <w:r>
        <w:t xml:space="preserve"> teaching </w:t>
      </w:r>
      <w:del w:id="110" w:author="Author" w:date="2020-06-12T09:31:00Z">
        <w:r>
          <w:delText xml:space="preserve">in general, </w:delText>
        </w:r>
      </w:del>
      <w:r>
        <w:t xml:space="preserve">and </w:t>
      </w:r>
      <w:del w:id="111" w:author="Author" w:date="2020-06-12T09:31:00Z">
        <w:r>
          <w:delText xml:space="preserve">teaching with </w:delText>
        </w:r>
      </w:del>
      <w:ins w:id="112" w:author="Author" w:date="2020-06-12T09:31:00Z">
        <w:r>
          <w:t xml:space="preserve">responding to student needs, as </w:t>
        </w:r>
      </w:ins>
      <w:r>
        <w:t xml:space="preserve">participatory live coding </w:t>
      </w:r>
      <w:del w:id="113" w:author="Author" w:date="2020-06-12T09:31:00Z">
        <w:r>
          <w:delText>in particular, is</w:delText>
        </w:r>
      </w:del>
      <w:ins w:id="114" w:author="Author" w:date="2020-06-12T09:31:00Z">
        <w:r>
          <w:t>can be particularly</w:t>
        </w:r>
      </w:ins>
      <w:r>
        <w:t xml:space="preserve"> tiring</w:t>
      </w:r>
      <w:ins w:id="115" w:author="Author" w:date="2020-06-12T09:31:00Z">
        <w:r>
          <w:t xml:space="preserve"> for students as well a</w:t>
        </w:r>
        <w:r>
          <w:t>s instructors</w:t>
        </w:r>
      </w:ins>
      <w:r>
        <w:t>. While they are not teaching, a co-instructor can also keep an eye on the room and give the instructor some immediate feedback on the pace or other issues.</w:t>
      </w:r>
    </w:p>
    <w:p w14:paraId="1D1B9047" w14:textId="77777777" w:rsidR="00EE3A70" w:rsidRDefault="00277DB0">
      <w:pPr>
        <w:pStyle w:val="BodyText"/>
        <w:rPr>
          <w:ins w:id="116" w:author="Author" w:date="2020-06-12T09:31:00Z"/>
        </w:rPr>
      </w:pPr>
      <w:ins w:id="117" w:author="Author" w:date="2020-06-12T09:31:00Z">
        <w:r>
          <w:t>When you need to manage a diverse classroom where you have a range of experience and e</w:t>
        </w:r>
        <w:r>
          <w:t>xpertise amongst your learners, you run the risk of more experienced learners becoming demotivated because they feel they are not learning anything new. You can recognize experienced learners by the questions they ask and the speed with which they complete</w:t>
        </w:r>
        <w:r>
          <w:t xml:space="preserve"> the first few exercises. To keep them engaged, you could ask them to go and help someone who has a blue sticky note up. If they understand the problem, the other student gets feedback and help more quickly. If the more experienced learner </w:t>
        </w:r>
        <w:r>
          <w:rPr>
            <w:i/>
          </w:rPr>
          <w:t>doesn’t</w:t>
        </w:r>
        <w:r>
          <w:t xml:space="preserve"> understa</w:t>
        </w:r>
        <w:r>
          <w:t>nd the problem, it’s a fresh challenge from which they will learn. More experienced learners can also be asked to do the bulk of note-taking in the shared online document, if one is being used.</w:t>
        </w:r>
      </w:ins>
    </w:p>
    <w:p w14:paraId="457AA266" w14:textId="5331FFBE" w:rsidR="00EE3A70" w:rsidRDefault="00277DB0">
      <w:pPr>
        <w:pStyle w:val="Heading2"/>
        <w:rPr>
          <w:ins w:id="118" w:author="Author" w:date="2020-06-12T09:31:00Z"/>
        </w:rPr>
      </w:pPr>
      <w:bookmarkStart w:id="119" w:name="X526a2e56a2a7cac1bf3bc6b48d52b573c3a7ca1"/>
      <w:moveToRangeStart w:id="120" w:author="Author" w:date="2020-06-12T09:31:00Z" w:name="move42846687"/>
      <w:moveTo w:id="121" w:author="Author" w:date="2020-06-12T09:31:00Z">
        <w:r>
          <w:lastRenderedPageBreak/>
          <w:t xml:space="preserve">Tip 10. </w:t>
        </w:r>
      </w:moveTo>
      <w:moveToRangeEnd w:id="120"/>
      <w:del w:id="122" w:author="Author" w:date="2020-06-12T09:31:00Z">
        <w:r>
          <w:delText>Learners can be involved in the instruction also, by, for example, having them</w:delText>
        </w:r>
      </w:del>
      <w:ins w:id="123" w:author="Author" w:date="2020-06-12T09:31:00Z">
        <w:r>
          <w:t>Turn learners into co-instructors.</w:t>
        </w:r>
        <w:bookmarkEnd w:id="119"/>
      </w:ins>
    </w:p>
    <w:p w14:paraId="0CB4FC26" w14:textId="402D0479" w:rsidR="00EE3A70" w:rsidRDefault="00277DB0">
      <w:pPr>
        <w:pStyle w:val="FirstParagraph"/>
        <w:pPrChange w:id="124" w:author="Author" w:date="2020-06-12T09:31:00Z">
          <w:pPr>
            <w:pStyle w:val="BodyText"/>
          </w:pPr>
        </w:pPrChange>
      </w:pPr>
      <w:ins w:id="125" w:author="Author" w:date="2020-06-12T09:31:00Z">
        <w:r>
          <w:t>During participator</w:t>
        </w:r>
        <w:r>
          <w:t>y live coding, learners are actively coding along with the instructor. You can engage them even more in different ways. For example, have learners</w:t>
        </w:r>
      </w:ins>
      <w:r>
        <w:t xml:space="preserve"> call out the next line of code that they think you as instructor should type next. It helps you to understand</w:t>
      </w:r>
      <w:r>
        <w:t xml:space="preserve"> any misunderstandings learners might have, as well as having them practice applying the material taught. You can also ask them to take notes collaboratively, using an online note-taking document that they all can edit. Having learners discuss and verbaliz</w:t>
      </w:r>
      <w:r>
        <w:t xml:space="preserve">e the material they just learned in their own words helps solidify their knowledge. When you need to manage a diverse classroom where you have a range of experience and expertise amongst your learners, asking the more experienced learners to contribute </w:t>
      </w:r>
      <w:del w:id="126" w:author="Author" w:date="2020-06-12T09:31:00Z">
        <w:r>
          <w:delText xml:space="preserve">as helpers </w:delText>
        </w:r>
      </w:del>
      <w:r>
        <w:t>may</w:t>
      </w:r>
      <w:r>
        <w:t xml:space="preserve"> also help keep them motivated.</w:t>
      </w:r>
    </w:p>
    <w:p w14:paraId="1639F029" w14:textId="77777777" w:rsidR="00EE3A70" w:rsidRDefault="00277DB0">
      <w:pPr>
        <w:pStyle w:val="Heading1"/>
      </w:pPr>
      <w:bookmarkStart w:id="127" w:name="conclusion"/>
      <w:r>
        <w:t>Conclusion</w:t>
      </w:r>
      <w:bookmarkEnd w:id="127"/>
    </w:p>
    <w:p w14:paraId="47BF0AC5" w14:textId="1A1177BE" w:rsidR="00EE3A70" w:rsidRDefault="00277DB0">
      <w:pPr>
        <w:pStyle w:val="FirstParagraph"/>
      </w:pPr>
      <w:r>
        <w:t>Participatory live coding is used successfully by thousands of instructors all over the world teaching programming, the use of the Unix shell or version control. It is increasingly being used in undergraduate teac</w:t>
      </w:r>
      <w:r>
        <w:t>hing. It takes some practice to get used to presenting material this way. But after a few tries, most people feel it becomes natural</w:t>
      </w:r>
      <w:del w:id="128" w:author="Author" w:date="2020-06-12T09:31:00Z">
        <w:r>
          <w:delText>,</w:delText>
        </w:r>
      </w:del>
      <w:r>
        <w:t xml:space="preserve"> and rewarding as you interact with your learners in a wholly different way than when presenting slides.</w:t>
      </w:r>
    </w:p>
    <w:p w14:paraId="070CF20D" w14:textId="77777777" w:rsidR="00EE3A70" w:rsidRDefault="00277DB0">
      <w:pPr>
        <w:pStyle w:val="BodyText"/>
      </w:pPr>
      <w:r>
        <w:t>Teaching is perform</w:t>
      </w:r>
      <w:r>
        <w:t>ance art and can be rather serious business. Don’t let this scare you: it is OK to add an element of play, i.e., to use humor and improvisation to liven up the teaching. How much you are able and willing to do this is really a matter of personality and tas</w:t>
      </w:r>
      <w:r>
        <w:t xml:space="preserve">te as well as experience. It becomes easier when you are more familiar with the material, allowing you to relax more. Choose your words and actions wisely, though. </w:t>
      </w:r>
      <w:r>
        <w:lastRenderedPageBreak/>
        <w:t>Remember that you want the learners to have a welcoming experience and a positive learning e</w:t>
      </w:r>
      <w:r>
        <w:t>nvironment: a misplaced joke can ruin things in an instance. Start small: just saying “that was fun” after something worked well is a good start.</w:t>
      </w:r>
    </w:p>
    <w:p w14:paraId="16AE7EF8" w14:textId="77777777" w:rsidR="00EE3A70" w:rsidRDefault="00277DB0">
      <w:pPr>
        <w:pStyle w:val="Heading2"/>
      </w:pPr>
      <w:bookmarkStart w:id="129" w:name="X510a9ec6397be7acdcff6e72a274c313d4aebbb"/>
      <w:r>
        <w:t>Sources for these ten quick tips and further reading</w:t>
      </w:r>
      <w:bookmarkEnd w:id="129"/>
    </w:p>
    <w:p w14:paraId="3F49A3F2" w14:textId="77777777" w:rsidR="00EE3A70" w:rsidRDefault="00277DB0">
      <w:pPr>
        <w:pStyle w:val="FirstParagraph"/>
      </w:pPr>
      <w:r>
        <w:t>These tips were developed in the context of Software Carp</w:t>
      </w:r>
      <w:r>
        <w:t>entry and a first edition appeared on their blog (</w:t>
      </w:r>
      <w:hyperlink r:id="rId12">
        <w:r>
          <w:rPr>
            <w:rStyle w:val="Hyperlink"/>
          </w:rPr>
          <w:t>https://software-carpentry.org/blog/2016/04/tips-tricks-live-coding.html</w:t>
        </w:r>
      </w:hyperlink>
      <w:r>
        <w:t>). They have become part of the Carpentrie</w:t>
      </w:r>
      <w:r>
        <w:t>s instructor training materials (</w:t>
      </w:r>
      <w:hyperlink r:id="rId13">
        <w:r>
          <w:rPr>
            <w:rStyle w:val="Hyperlink"/>
          </w:rPr>
          <w:t>https://carpentries.github.io/instructor-training</w:t>
        </w:r>
      </w:hyperlink>
      <w:r>
        <w:t>). These also use example videos contrasting live coding done poorly (</w:t>
      </w:r>
      <w:hyperlink r:id="rId14">
        <w:r>
          <w:rPr>
            <w:rStyle w:val="Hyperlink"/>
          </w:rPr>
          <w:t>https://youtu.be/bXxBeNkKmJE</w:t>
        </w:r>
      </w:hyperlink>
      <w:r>
        <w:t>) and live coding done well (</w:t>
      </w:r>
      <w:hyperlink r:id="rId15">
        <w:r>
          <w:rPr>
            <w:rStyle w:val="Hyperlink"/>
          </w:rPr>
          <w:t>https://youtu.be/SkPmwe_WjeY</w:t>
        </w:r>
      </w:hyperlink>
      <w:r>
        <w:t>). Finally, [</w:t>
      </w:r>
      <w:hyperlink w:anchor="ref-wilsonTeachingTechTogether2019">
        <w:r>
          <w:rPr>
            <w:rStyle w:val="Hyperlink"/>
          </w:rPr>
          <w:t>15</w:t>
        </w:r>
      </w:hyperlink>
      <w:r>
        <w:t>] has a section on live coding.</w:t>
      </w:r>
    </w:p>
    <w:p w14:paraId="07234911" w14:textId="77777777" w:rsidR="00EE3A70" w:rsidRDefault="00277DB0">
      <w:pPr>
        <w:pStyle w:val="Heading2"/>
      </w:pPr>
      <w:bookmarkStart w:id="130" w:name="acknowledgements"/>
      <w:r>
        <w:t>Acknow</w:t>
      </w:r>
      <w:r>
        <w:t>ledgements</w:t>
      </w:r>
      <w:bookmarkEnd w:id="130"/>
    </w:p>
    <w:p w14:paraId="6FB6D5F5" w14:textId="2B2B6913" w:rsidR="00EE3A70" w:rsidRDefault="00277DB0">
      <w:pPr>
        <w:pStyle w:val="FirstParagraph"/>
      </w:pPr>
      <w:r>
        <w:t>The authors wish to thank Dr. David Martin (University of Dundee, Scotland) for suggesting the word ‘participatory’ to distinguish this form of live coding from other forms</w:t>
      </w:r>
      <w:del w:id="131" w:author="Author" w:date="2020-06-12T09:31:00Z">
        <w:r>
          <w:delText>,</w:delText>
        </w:r>
      </w:del>
      <w:r>
        <w:t xml:space="preserve"> and for commenting on a draft version of the manuscript.</w:t>
      </w:r>
    </w:p>
    <w:p w14:paraId="543B0E77" w14:textId="77777777" w:rsidR="00EE3A70" w:rsidRDefault="00277DB0">
      <w:pPr>
        <w:pStyle w:val="Heading1"/>
      </w:pPr>
      <w:bookmarkStart w:id="132" w:name="references"/>
      <w:r>
        <w:t>References</w:t>
      </w:r>
      <w:bookmarkEnd w:id="132"/>
    </w:p>
    <w:p w14:paraId="78A6CBCF" w14:textId="77777777" w:rsidR="00EE3A70" w:rsidRDefault="00277DB0">
      <w:pPr>
        <w:pStyle w:val="Bibliography"/>
      </w:pPr>
      <w:bookmarkStart w:id="133" w:name="ref-fisherBetterLearningStructured2013"/>
      <w:bookmarkStart w:id="134" w:name="refs"/>
      <w:r>
        <w:t xml:space="preserve">1. Fisher D, Frey N. Better Learning Through Structured Teaching: A Framework for the Gradual Release of Responsibility. ASCD; 2013. </w:t>
      </w:r>
    </w:p>
    <w:p w14:paraId="31E5C993" w14:textId="77777777" w:rsidR="00EE3A70" w:rsidRDefault="00277DB0">
      <w:pPr>
        <w:pStyle w:val="Bibliography"/>
      </w:pPr>
      <w:bookmarkStart w:id="135" w:name="X010ee2c2ef0f4b10a9b3e9978a98b7dae8bcec4"/>
      <w:bookmarkEnd w:id="133"/>
      <w:r>
        <w:t>2. Haaranen L. Programming as a Performance: Live-streaming and Its Implications for Computer Science Education</w:t>
      </w:r>
      <w:r>
        <w:t>. Proceedings of the 2017 ACM Conference on Innovation and Technology in Computer Science Education. Bologna, Italy: Association for Computing Machinery; 2017. pp. 353–358. doi:</w:t>
      </w:r>
      <w:hyperlink r:id="rId16">
        <w:r>
          <w:rPr>
            <w:rStyle w:val="Hyperlink"/>
          </w:rPr>
          <w:t>10.1145/3059009.3059</w:t>
        </w:r>
        <w:r>
          <w:rPr>
            <w:rStyle w:val="Hyperlink"/>
          </w:rPr>
          <w:t>035</w:t>
        </w:r>
      </w:hyperlink>
    </w:p>
    <w:p w14:paraId="5772CC2A" w14:textId="77777777" w:rsidR="00EE3A70" w:rsidRDefault="00277DB0">
      <w:pPr>
        <w:pStyle w:val="Bibliography"/>
      </w:pPr>
      <w:bookmarkStart w:id="136" w:name="ref-collinsLiveCodingLaptop2003"/>
      <w:bookmarkEnd w:id="135"/>
      <w:r>
        <w:t>3. Collins N, McLEAN A, Rohrhuber J, Ward A. Live coding in laptop performance. Organised Sound. 2003;8: 321–330. doi:</w:t>
      </w:r>
      <w:hyperlink r:id="rId17">
        <w:r>
          <w:rPr>
            <w:rStyle w:val="Hyperlink"/>
          </w:rPr>
          <w:t>10.1017/S135577180300030X</w:t>
        </w:r>
      </w:hyperlink>
    </w:p>
    <w:p w14:paraId="6A0F5733" w14:textId="77777777" w:rsidR="00EE3A70" w:rsidRDefault="00277DB0">
      <w:pPr>
        <w:pStyle w:val="Bibliography"/>
      </w:pPr>
      <w:bookmarkStart w:id="137" w:name="ref-wilsonSoftwareCarpentryLessons2016"/>
      <w:bookmarkEnd w:id="136"/>
      <w:r>
        <w:t>4. Wilson G. Software Carpentry: Lessons learne</w:t>
      </w:r>
      <w:r>
        <w:t>d. F1000Research. 2016;3: 62. doi:</w:t>
      </w:r>
      <w:hyperlink r:id="rId18">
        <w:r>
          <w:rPr>
            <w:rStyle w:val="Hyperlink"/>
          </w:rPr>
          <w:t>10.12688/f1000research.3-62.v2</w:t>
        </w:r>
      </w:hyperlink>
    </w:p>
    <w:p w14:paraId="6991279A" w14:textId="77777777" w:rsidR="00EE3A70" w:rsidRDefault="00277DB0">
      <w:pPr>
        <w:pStyle w:val="Bibliography"/>
      </w:pPr>
      <w:bookmarkStart w:id="138" w:name="X73abd022676309447c140f1db71980a4794af7b"/>
      <w:bookmarkEnd w:id="137"/>
      <w:r>
        <w:lastRenderedPageBreak/>
        <w:t>5. Becker EA, Koch C, Word K, Harris RM, Sane M, Nederbragt L, et al. Carpentries/instructor-training: The Carpentries Instru</w:t>
      </w:r>
      <w:r>
        <w:t>ctor Training June 2019. Zenodo; 2019. doi:</w:t>
      </w:r>
      <w:hyperlink r:id="rId19">
        <w:r>
          <w:rPr>
            <w:rStyle w:val="Hyperlink"/>
          </w:rPr>
          <w:t>10.5281/zenodo.3258398</w:t>
        </w:r>
      </w:hyperlink>
    </w:p>
    <w:p w14:paraId="00A92441" w14:textId="77777777" w:rsidR="00EE3A70" w:rsidRDefault="00277DB0">
      <w:pPr>
        <w:pStyle w:val="Bibliography"/>
      </w:pPr>
      <w:bookmarkStart w:id="139" w:name="X38bfc4cf4c310e487b4c32d5271439bd00e91a1"/>
      <w:bookmarkEnd w:id="138"/>
      <w:r>
        <w:t>6. Johnston L, Bonsma-Fisher M, Ostblom J, Hasan A, Santangelo J, Coome L, et al. A graduate student-led participatory live-coding q</w:t>
      </w:r>
      <w:r>
        <w:t>uantitative methods course in R: Experiences on initiating, developing, and teaching. Journal of Open Source Education. 2019;2: 49. doi:</w:t>
      </w:r>
      <w:hyperlink r:id="rId20">
        <w:r>
          <w:rPr>
            <w:rStyle w:val="Hyperlink"/>
          </w:rPr>
          <w:t>10.21105/jose.00049</w:t>
        </w:r>
      </w:hyperlink>
    </w:p>
    <w:p w14:paraId="73E074E7" w14:textId="77777777" w:rsidR="00EE3A70" w:rsidRDefault="00277DB0">
      <w:pPr>
        <w:pStyle w:val="Bibliography"/>
      </w:pPr>
      <w:bookmarkStart w:id="140" w:name="ref-rajRoleLivecodingLearning2018"/>
      <w:bookmarkEnd w:id="139"/>
      <w:r>
        <w:t>7. Raj AGS, Patel JM, Halverson R, Halverson ER. Role of Live-coding in Learning Introductory Programming. Proceedings of the 18th Koli Calling International Conference on Computing Education Research. Koli, Finland: Association for Computing Machinery; 20</w:t>
      </w:r>
      <w:r>
        <w:t>18. pp. 1–8. doi:</w:t>
      </w:r>
      <w:hyperlink r:id="rId21">
        <w:r>
          <w:rPr>
            <w:rStyle w:val="Hyperlink"/>
          </w:rPr>
          <w:t>10.1145/3279720.3279725</w:t>
        </w:r>
      </w:hyperlink>
    </w:p>
    <w:p w14:paraId="04F1B0F8" w14:textId="77777777" w:rsidR="00EE3A70" w:rsidRDefault="00277DB0">
      <w:pPr>
        <w:pStyle w:val="Bibliography"/>
      </w:pPr>
      <w:bookmarkStart w:id="141" w:name="ref-rajLivecodingVsStatic2020"/>
      <w:bookmarkEnd w:id="140"/>
      <w:r>
        <w:t xml:space="preserve">8. Raj AGS, Gu P, Zhang E, R AXA, Williams J, Halverson R, et al. Live-coding vs Static Code Examples: Which is better with respect to Student Learning and </w:t>
      </w:r>
      <w:r>
        <w:t>Cognitive Load? Proceedings of the Twenty-Second Australasian Computing Education Conference. Melbourne VIC Australia: ACM; 2020. pp. 152–159. doi:</w:t>
      </w:r>
      <w:hyperlink r:id="rId22">
        <w:r>
          <w:rPr>
            <w:rStyle w:val="Hyperlink"/>
          </w:rPr>
          <w:t>10.1145/3373165.3373182</w:t>
        </w:r>
      </w:hyperlink>
    </w:p>
    <w:p w14:paraId="471EBA17" w14:textId="77777777" w:rsidR="00EE3A70" w:rsidRDefault="00277DB0">
      <w:pPr>
        <w:pStyle w:val="Bibliography"/>
      </w:pPr>
      <w:bookmarkStart w:id="142" w:name="X1a5fa43c316af6f90ca80f1c3e78cd96df0b2ab"/>
      <w:bookmarkEnd w:id="141"/>
      <w:r>
        <w:t>9. Rubin MJ. The Effective</w:t>
      </w:r>
      <w:r>
        <w:t>ness of Live-coding to Teach Introductory Programming. Proceeding of the 44th ACM Technical Symposium on Computer Science Education. Denver, Colorado, USA: ACM; 2013. pp. 651–656. doi:</w:t>
      </w:r>
      <w:hyperlink r:id="rId23">
        <w:r>
          <w:rPr>
            <w:rStyle w:val="Hyperlink"/>
          </w:rPr>
          <w:t>10.1145/24451</w:t>
        </w:r>
        <w:r>
          <w:rPr>
            <w:rStyle w:val="Hyperlink"/>
          </w:rPr>
          <w:t>96.2445388</w:t>
        </w:r>
      </w:hyperlink>
    </w:p>
    <w:p w14:paraId="00D5CD57" w14:textId="77777777" w:rsidR="00EE3A70" w:rsidRDefault="00277DB0">
      <w:pPr>
        <w:pStyle w:val="Bibliography"/>
      </w:pPr>
      <w:bookmarkStart w:id="143" w:name="ref-brownTenQuickTips2018"/>
      <w:bookmarkEnd w:id="142"/>
      <w:r>
        <w:t>10. Brown NCC, Wilson G. Ten quick tips for teaching programming. PLOS Computational Biology. 2018;14: e1006023. doi:</w:t>
      </w:r>
      <w:hyperlink r:id="rId24">
        <w:r>
          <w:rPr>
            <w:rStyle w:val="Hyperlink"/>
          </w:rPr>
          <w:t>10.1371/journal.pcbi.1006023</w:t>
        </w:r>
      </w:hyperlink>
    </w:p>
    <w:p w14:paraId="253332F0" w14:textId="77777777" w:rsidR="00EE3A70" w:rsidRDefault="00277DB0">
      <w:pPr>
        <w:pStyle w:val="Bibliography"/>
      </w:pPr>
      <w:bookmarkStart w:id="144" w:name="ref-wrightWhyWhenHow2020"/>
      <w:bookmarkEnd w:id="143"/>
      <w:r>
        <w:t>11. Wright AM, Schwartz RS, Oaks JR</w:t>
      </w:r>
      <w:r>
        <w:t>, Newman CE, Flanagan SP. The why, when, and how of computing in biology classrooms. F1000Research. 2020;8: 1854. doi:</w:t>
      </w:r>
      <w:hyperlink r:id="rId25">
        <w:r>
          <w:rPr>
            <w:rStyle w:val="Hyperlink"/>
          </w:rPr>
          <w:t>10.12688/f1000research.20873.2</w:t>
        </w:r>
      </w:hyperlink>
    </w:p>
    <w:p w14:paraId="3835DABC" w14:textId="77777777" w:rsidR="00EE3A70" w:rsidRDefault="00277DB0">
      <w:pPr>
        <w:pStyle w:val="Bibliography"/>
      </w:pPr>
      <w:bookmarkStart w:id="145" w:name="Xbe7bb90caf0e8a409a6eee4cf932d8990452190"/>
      <w:bookmarkEnd w:id="144"/>
      <w:r>
        <w:t xml:space="preserve">12. Sweller J, van Merriënboer JJG, Paas </w:t>
      </w:r>
      <w:r>
        <w:t>F. Cognitive Architecture and Instructional Design: 20 Years Later. Educational Psychology Review. 2019. doi:</w:t>
      </w:r>
      <w:hyperlink r:id="rId26">
        <w:r>
          <w:rPr>
            <w:rStyle w:val="Hyperlink"/>
          </w:rPr>
          <w:t>10.1007/s10648-019-09465-5</w:t>
        </w:r>
      </w:hyperlink>
    </w:p>
    <w:p w14:paraId="05153076" w14:textId="77777777" w:rsidR="00EE3A70" w:rsidRDefault="00277DB0">
      <w:pPr>
        <w:pStyle w:val="Bibliography"/>
      </w:pPr>
      <w:bookmarkStart w:id="146" w:name="ref-clarkDualCodingTheory1991"/>
      <w:bookmarkEnd w:id="145"/>
      <w:r>
        <w:t xml:space="preserve">13. Clark JM, Paivio A. Dual coding theory and education. </w:t>
      </w:r>
      <w:r>
        <w:t>Educational Psychology Review. 1991;3: 149–210. doi:</w:t>
      </w:r>
      <w:hyperlink r:id="rId27">
        <w:r>
          <w:rPr>
            <w:rStyle w:val="Hyperlink"/>
          </w:rPr>
          <w:t>10.1007/BF01320076</w:t>
        </w:r>
      </w:hyperlink>
    </w:p>
    <w:p w14:paraId="18F0C5AF" w14:textId="77777777" w:rsidR="00EE3A70" w:rsidRDefault="00277DB0">
      <w:pPr>
        <w:pStyle w:val="Bibliography"/>
      </w:pPr>
      <w:bookmarkStart w:id="147" w:name="X25353f9b375fd9fd70a45e5256c803e4cf6c099"/>
      <w:bookmarkEnd w:id="146"/>
      <w:r>
        <w:t>14. Steele-Johnson D, Kalinoski ZT. Error Framing Effects on Performance: Cognitive, Motivational, and Affective Pathways. The Jour</w:t>
      </w:r>
      <w:r>
        <w:t>nal of Psychology. 2014;148: 93–111. doi:</w:t>
      </w:r>
      <w:hyperlink r:id="rId28">
        <w:r>
          <w:rPr>
            <w:rStyle w:val="Hyperlink"/>
          </w:rPr>
          <w:t>10.1080/00223980.2012.748581</w:t>
        </w:r>
      </w:hyperlink>
    </w:p>
    <w:p w14:paraId="67DC817F" w14:textId="77777777" w:rsidR="00EE3A70" w:rsidRDefault="00277DB0">
      <w:pPr>
        <w:pStyle w:val="Bibliography"/>
      </w:pPr>
      <w:bookmarkStart w:id="148" w:name="ref-wilsonTeachingTechTogether2019"/>
      <w:bookmarkEnd w:id="147"/>
      <w:r>
        <w:t xml:space="preserve">15. Wilson G. Teaching tech together: how to make lessons that work and build teaching community around them. Chapman and </w:t>
      </w:r>
      <w:r>
        <w:t xml:space="preserve">Hall; 2019. </w:t>
      </w:r>
      <w:bookmarkEnd w:id="134"/>
      <w:bookmarkEnd w:id="148"/>
    </w:p>
    <w:sectPr w:rsidR="00EE3A70" w:rsidSect="00D33AB7">
      <w:headerReference w:type="default" r:id="rId29"/>
      <w:footerReference w:type="even" r:id="rId30"/>
      <w:footerReference w:type="default" r:id="rId3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9F5E5" w14:textId="77777777" w:rsidR="00277DB0" w:rsidRDefault="00277DB0">
      <w:pPr>
        <w:spacing w:after="0"/>
      </w:pPr>
      <w:r>
        <w:separator/>
      </w:r>
    </w:p>
  </w:endnote>
  <w:endnote w:type="continuationSeparator" w:id="0">
    <w:p w14:paraId="5BAE1C91" w14:textId="77777777" w:rsidR="00277DB0" w:rsidRDefault="00277DB0">
      <w:pPr>
        <w:spacing w:after="0"/>
      </w:pPr>
      <w:r>
        <w:continuationSeparator/>
      </w:r>
    </w:p>
  </w:endnote>
  <w:endnote w:type="continuationNotice" w:id="1">
    <w:p w14:paraId="06D10E0C" w14:textId="77777777" w:rsidR="00277DB0" w:rsidRDefault="00277D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52428350"/>
      <w:docPartObj>
        <w:docPartGallery w:val="Page Numbers (Bottom of Page)"/>
        <w:docPartUnique/>
      </w:docPartObj>
    </w:sdtPr>
    <w:sdtEndPr>
      <w:rPr>
        <w:rStyle w:val="PageNumber"/>
      </w:rPr>
    </w:sdtEndPr>
    <w:sdtContent>
      <w:p w14:paraId="1160C473" w14:textId="77777777" w:rsidR="002B19CF" w:rsidRDefault="00277DB0"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250D" w14:textId="77777777" w:rsidR="002B19CF" w:rsidRDefault="00277DB0"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9651812"/>
      <w:docPartObj>
        <w:docPartGallery w:val="Page Numbers (Bottom of Page)"/>
        <w:docPartUnique/>
      </w:docPartObj>
    </w:sdtPr>
    <w:sdtEndPr>
      <w:rPr>
        <w:rStyle w:val="PageNumber"/>
      </w:rPr>
    </w:sdtEndPr>
    <w:sdtContent>
      <w:p w14:paraId="53152549" w14:textId="77777777" w:rsidR="002B19CF" w:rsidRDefault="00277DB0"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D4438BC" w14:textId="77777777" w:rsidR="002B19CF" w:rsidRDefault="00277DB0" w:rsidP="002B19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A7002" w14:textId="77777777" w:rsidR="00277DB0" w:rsidRDefault="00277DB0">
      <w:r>
        <w:separator/>
      </w:r>
    </w:p>
  </w:footnote>
  <w:footnote w:type="continuationSeparator" w:id="0">
    <w:p w14:paraId="41F34A3C" w14:textId="77777777" w:rsidR="00277DB0" w:rsidRDefault="00277DB0">
      <w:r>
        <w:continuationSeparator/>
      </w:r>
    </w:p>
  </w:footnote>
  <w:footnote w:type="continuationNotice" w:id="1">
    <w:p w14:paraId="4BF60745" w14:textId="77777777" w:rsidR="00277DB0" w:rsidRDefault="00277D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7E2BDE" w14:textId="77777777" w:rsidR="00002B5A" w:rsidRDefault="00002B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1441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5A"/>
    <w:rsid w:val="00011C8B"/>
    <w:rsid w:val="000C132D"/>
    <w:rsid w:val="00277DB0"/>
    <w:rsid w:val="004E29B3"/>
    <w:rsid w:val="00590D07"/>
    <w:rsid w:val="00784D58"/>
    <w:rsid w:val="008D6863"/>
    <w:rsid w:val="00B86B75"/>
    <w:rsid w:val="00BC48D5"/>
    <w:rsid w:val="00C36279"/>
    <w:rsid w:val="00C81A57"/>
    <w:rsid w:val="00E315A3"/>
    <w:rsid w:val="00EE3A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C8B7CB9-174B-2E42-89ED-0C934D934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02B5A"/>
    <w:pPr>
      <w:tabs>
        <w:tab w:val="center" w:pos="4513"/>
        <w:tab w:val="right" w:pos="9026"/>
      </w:tabs>
      <w:spacing w:after="0"/>
    </w:pPr>
  </w:style>
  <w:style w:type="character" w:customStyle="1" w:styleId="HeaderChar">
    <w:name w:val="Header Char"/>
    <w:basedOn w:val="DefaultParagraphFont"/>
    <w:link w:val="Header"/>
    <w:rsid w:val="00002B5A"/>
  </w:style>
  <w:style w:type="paragraph" w:styleId="BalloonText">
    <w:name w:val="Balloon Text"/>
    <w:basedOn w:val="Normal"/>
    <w:link w:val="BalloonTextChar"/>
    <w:semiHidden/>
    <w:unhideWhenUsed/>
    <w:rsid w:val="00002B5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02B5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pentries.github.io/instructor-training" TargetMode="External"/><Relationship Id="rId18" Type="http://schemas.openxmlformats.org/officeDocument/2006/relationships/hyperlink" Target="https://doi.org/10.12688/f1000research.3-62.v2" TargetMode="External"/><Relationship Id="rId26" Type="http://schemas.openxmlformats.org/officeDocument/2006/relationships/hyperlink" Target="https://doi.org/10.1007/s10648-019-09465-5" TargetMode="External"/><Relationship Id="rId3" Type="http://schemas.openxmlformats.org/officeDocument/2006/relationships/settings" Target="settings.xml"/><Relationship Id="rId21" Type="http://schemas.openxmlformats.org/officeDocument/2006/relationships/hyperlink" Target="https://doi.org/10.1145/3279720.3279725" TargetMode="External"/><Relationship Id="rId7" Type="http://schemas.openxmlformats.org/officeDocument/2006/relationships/image" Target="media/image1.png"/><Relationship Id="rId12" Type="http://schemas.openxmlformats.org/officeDocument/2006/relationships/hyperlink" Target="https://software-carpentry.org/blog/2016/04/tips-tricks-live-coding.html" TargetMode="External"/><Relationship Id="rId17" Type="http://schemas.openxmlformats.org/officeDocument/2006/relationships/hyperlink" Target="https://doi.org/10.1017/S135577180300030X" TargetMode="External"/><Relationship Id="rId25" Type="http://schemas.openxmlformats.org/officeDocument/2006/relationships/hyperlink" Target="https://doi.org/10.12688/f1000research.20873.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45/3059009.3059035" TargetMode="External"/><Relationship Id="rId20" Type="http://schemas.openxmlformats.org/officeDocument/2006/relationships/hyperlink" Target="https://doi.org/10.21105/jose.00049"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rpentries.org/workshops-curricula" TargetMode="External"/><Relationship Id="rId24" Type="http://schemas.openxmlformats.org/officeDocument/2006/relationships/hyperlink" Target="https://doi.org/10.1371/journal.pcbi.100602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youtu.be/SkPmwe_WjeY" TargetMode="External"/><Relationship Id="rId23" Type="http://schemas.openxmlformats.org/officeDocument/2006/relationships/hyperlink" Target="https://doi.org/10.1145/2445196.2445388" TargetMode="External"/><Relationship Id="rId28" Type="http://schemas.openxmlformats.org/officeDocument/2006/relationships/hyperlink" Target="https://doi.org/10.1080/00223980.2012.748581" TargetMode="External"/><Relationship Id="rId10" Type="http://schemas.openxmlformats.org/officeDocument/2006/relationships/hyperlink" Target="https://lexnederbragt.com/bios1100" TargetMode="External"/><Relationship Id="rId19" Type="http://schemas.openxmlformats.org/officeDocument/2006/relationships/hyperlink" Target="https://doi.org/10.5281/zenodo.3258398"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carpentries.org" TargetMode="External"/><Relationship Id="rId14" Type="http://schemas.openxmlformats.org/officeDocument/2006/relationships/hyperlink" Target="https://youtu.be/bXxBeNkKmJE" TargetMode="External"/><Relationship Id="rId22" Type="http://schemas.openxmlformats.org/officeDocument/2006/relationships/hyperlink" Target="https://doi.org/10.1145/3373165.3373182" TargetMode="External"/><Relationship Id="rId27" Type="http://schemas.openxmlformats.org/officeDocument/2006/relationships/hyperlink" Target="https://doi.org/10.1007/BF01320076" TargetMode="External"/><Relationship Id="rId30" Type="http://schemas.openxmlformats.org/officeDocument/2006/relationships/footer" Target="footer1.xml"/><Relationship Id="rId8" Type="http://schemas.openxmlformats.org/officeDocument/2006/relationships/hyperlink" Target="https://vimeo.com/1393166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4033</Words>
  <Characters>22990</Characters>
  <Application>Microsoft Office Word</Application>
  <DocSecurity>0</DocSecurity>
  <Lines>191</Lines>
  <Paragraphs>53</Paragraphs>
  <ScaleCrop>false</ScaleCrop>
  <Company/>
  <LinksUpToDate>false</LinksUpToDate>
  <CharactersWithSpaces>2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cp:lastModifiedBy>Lex Nederbragt</cp:lastModifiedBy>
  <cp:revision>1</cp:revision>
  <dcterms:created xsi:type="dcterms:W3CDTF">2020-06-12T07:29:00Z</dcterms:created>
  <dcterms:modified xsi:type="dcterms:W3CDTF">2020-06-1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omputational-biology.csl</vt:lpwstr>
  </property>
  <property fmtid="{D5CDD505-2E9C-101B-9397-08002B2CF9AE}" pid="4" name="date">
    <vt:lpwstr>June 2020, version 0.7</vt:lpwstr>
  </property>
  <property fmtid="{D5CDD505-2E9C-101B-9397-08002B2CF9AE}" pid="5" name="link-citations">
    <vt:lpwstr>True</vt:lpwstr>
  </property>
</Properties>
</file>